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4C140" w14:textId="0793C529" w:rsidR="00FF38D5" w:rsidRPr="001C2B65" w:rsidRDefault="001206DB" w:rsidP="001C2B65">
      <w:pPr>
        <w:pStyle w:val="Title"/>
        <w:spacing w:before="0" w:after="0" w:line="240" w:lineRule="auto"/>
        <w:rPr>
          <w:sz w:val="28"/>
          <w:szCs w:val="28"/>
        </w:rPr>
      </w:pPr>
      <w:r w:rsidRPr="001C2B65">
        <w:rPr>
          <w:sz w:val="28"/>
          <w:szCs w:val="28"/>
        </w:rPr>
        <w:t>Due Diligence Provenance Checklist for Myanmar Amber</w:t>
      </w:r>
      <w:r w:rsidR="00587EC8" w:rsidRPr="001C2B65">
        <w:rPr>
          <w:sz w:val="28"/>
          <w:szCs w:val="28"/>
        </w:rPr>
        <w:t xml:space="preserve"> Material</w:t>
      </w:r>
    </w:p>
    <w:p w14:paraId="5549C6FC" w14:textId="1D09446A" w:rsidR="00376C35" w:rsidRDefault="0028252B" w:rsidP="001C2B65">
      <w:pPr>
        <w:jc w:val="center"/>
      </w:pPr>
      <w:r>
        <w:t xml:space="preserve">(This checklist produced in February 2022) </w:t>
      </w:r>
    </w:p>
    <w:p w14:paraId="5E8637F3" w14:textId="77777777" w:rsidR="0028252B" w:rsidRDefault="0028252B" w:rsidP="001206DB"/>
    <w:p w14:paraId="10166482" w14:textId="53FE13C8" w:rsidR="00FF38D5" w:rsidRPr="001206DB" w:rsidRDefault="001206DB" w:rsidP="001206DB">
      <w:r w:rsidRPr="001206DB">
        <w:t>Title of manuscript:</w:t>
      </w:r>
      <w:r>
        <w:t xml:space="preserve"> </w:t>
      </w:r>
      <w:sdt>
        <w:sdtPr>
          <w:id w:val="-1984921911"/>
          <w:placeholder>
            <w:docPart w:val="C1F9B102ABEF4F9A99E7585424DDBA80"/>
          </w:placeholder>
          <w:showingPlcHdr/>
        </w:sdtPr>
        <w:sdtEndPr/>
        <w:sdtContent>
          <w:r w:rsidR="0045623B" w:rsidRPr="001206DB">
            <w:rPr>
              <w:rStyle w:val="PlaceholderText"/>
              <w:bCs w:val="0"/>
            </w:rPr>
            <w:t>Click or tap here to enter title.</w:t>
          </w:r>
        </w:sdtContent>
      </w:sdt>
    </w:p>
    <w:p w14:paraId="461A81CE" w14:textId="496FB3CF" w:rsidR="00FF38D5" w:rsidRPr="001206DB" w:rsidRDefault="001206DB" w:rsidP="001206DB">
      <w:r w:rsidRPr="001206DB">
        <w:t>Author list:</w:t>
      </w:r>
      <w:r w:rsidR="0045623B" w:rsidRPr="001206DB">
        <w:t xml:space="preserve"> </w:t>
      </w:r>
      <w:sdt>
        <w:sdtPr>
          <w:id w:val="712548212"/>
          <w:placeholder>
            <w:docPart w:val="653144A6EE8A4B1CB18C89E9505FBDC8"/>
          </w:placeholder>
          <w:showingPlcHdr/>
          <w:text/>
        </w:sdtPr>
        <w:sdtEndPr/>
        <w:sdtContent>
          <w:r w:rsidR="0045623B" w:rsidRPr="001206DB">
            <w:rPr>
              <w:rStyle w:val="PlaceholderText"/>
              <w:bCs w:val="0"/>
            </w:rPr>
            <w:t>Click or tap here to enter author list.</w:t>
          </w:r>
        </w:sdtContent>
      </w:sdt>
    </w:p>
    <w:p w14:paraId="01F2869E" w14:textId="5DBABDCE" w:rsidR="00FF38D5" w:rsidRPr="001206DB" w:rsidRDefault="001206DB" w:rsidP="001206DB">
      <w:r w:rsidRPr="001206DB">
        <w:t>Email of corresponding author:</w:t>
      </w:r>
      <w:r w:rsidR="0045623B" w:rsidRPr="001206DB">
        <w:t xml:space="preserve"> </w:t>
      </w:r>
      <w:sdt>
        <w:sdtPr>
          <w:id w:val="-879466698"/>
          <w:placeholder>
            <w:docPart w:val="B58C5F0819C44C8EBE6E46141C882629"/>
          </w:placeholder>
          <w:showingPlcHdr/>
          <w:text/>
        </w:sdtPr>
        <w:sdtEndPr/>
        <w:sdtContent>
          <w:r w:rsidR="0045623B" w:rsidRPr="001206DB">
            <w:rPr>
              <w:rStyle w:val="PlaceholderText"/>
              <w:bCs w:val="0"/>
            </w:rPr>
            <w:t>Click or tap here to enter email.</w:t>
          </w:r>
        </w:sdtContent>
      </w:sdt>
    </w:p>
    <w:p w14:paraId="6CDEB360" w14:textId="398AE182" w:rsidR="0045623B" w:rsidRPr="001206DB" w:rsidRDefault="0045623B" w:rsidP="001206DB">
      <w:pPr>
        <w:pStyle w:val="Heading1"/>
        <w:rPr>
          <w:sz w:val="20"/>
          <w:szCs w:val="20"/>
        </w:rPr>
      </w:pPr>
      <w:r w:rsidRPr="001206DB">
        <w:rPr>
          <w:sz w:val="20"/>
          <w:szCs w:val="20"/>
        </w:rPr>
        <w:t xml:space="preserve">Details of </w:t>
      </w:r>
      <w:r w:rsidR="002A79D7">
        <w:rPr>
          <w:sz w:val="20"/>
          <w:szCs w:val="20"/>
        </w:rPr>
        <w:t xml:space="preserve">the </w:t>
      </w:r>
      <w:r w:rsidRPr="001206DB">
        <w:rPr>
          <w:sz w:val="20"/>
          <w:szCs w:val="20"/>
        </w:rPr>
        <w:t>material</w:t>
      </w:r>
      <w:r w:rsidR="001206DB">
        <w:rPr>
          <w:sz w:val="20"/>
          <w:szCs w:val="20"/>
        </w:rPr>
        <w:t>(s)</w:t>
      </w:r>
    </w:p>
    <w:p w14:paraId="456A66DA" w14:textId="097D90A6" w:rsidR="00ED123A" w:rsidRPr="008C28CB" w:rsidRDefault="00ED123A" w:rsidP="001C2B65">
      <w:pPr>
        <w:spacing w:after="0" w:line="240" w:lineRule="auto"/>
        <w:rPr>
          <w:i/>
          <w:iCs/>
        </w:rPr>
      </w:pPr>
      <w:r w:rsidRPr="008C28CB">
        <w:rPr>
          <w:i/>
          <w:iCs/>
        </w:rPr>
        <w:t xml:space="preserve">Repository Name(s) and </w:t>
      </w:r>
      <w:r w:rsidR="00831199">
        <w:rPr>
          <w:i/>
          <w:iCs/>
        </w:rPr>
        <w:t>Contact Information:</w:t>
      </w:r>
    </w:p>
    <w:sdt>
      <w:sdtPr>
        <w:id w:val="-640891133"/>
        <w:placeholder>
          <w:docPart w:val="3CB0A85E75F944AFB90825631F87E866"/>
        </w:placeholder>
        <w:showingPlcHdr/>
        <w:text w:multiLine="1"/>
      </w:sdtPr>
      <w:sdtEndPr/>
      <w:sdtContent>
        <w:p w14:paraId="1DF88C71" w14:textId="77777777" w:rsidR="00ED123A" w:rsidRPr="001206DB" w:rsidRDefault="00ED123A" w:rsidP="001C2B65">
          <w:pPr>
            <w:spacing w:after="0" w:line="240" w:lineRule="auto"/>
          </w:pPr>
          <w:r w:rsidRPr="001206DB">
            <w:rPr>
              <w:rStyle w:val="PlaceholderText"/>
            </w:rPr>
            <w:t>Click or tap here to enter text.</w:t>
          </w:r>
          <w:r w:rsidRPr="001206DB">
            <w:rPr>
              <w:rStyle w:val="PlaceholderText"/>
            </w:rPr>
            <w:br/>
          </w:r>
          <w:r w:rsidRPr="001206DB">
            <w:br/>
          </w:r>
          <w:r w:rsidRPr="001206DB">
            <w:br/>
          </w:r>
        </w:p>
      </w:sdtContent>
    </w:sdt>
    <w:p w14:paraId="63309D52" w14:textId="77777777" w:rsidR="00ED123A" w:rsidRPr="001206DB" w:rsidRDefault="00ED123A" w:rsidP="00ED123A">
      <w:pPr>
        <w:ind w:left="432"/>
      </w:pPr>
      <w:r w:rsidRPr="001206DB">
        <w:t>Repository’s catalogue number</w:t>
      </w:r>
      <w:r>
        <w:t xml:space="preserve"> (s)</w:t>
      </w:r>
      <w:r w:rsidRPr="001206DB">
        <w:t xml:space="preserve">: </w:t>
      </w:r>
      <w:sdt>
        <w:sdtPr>
          <w:id w:val="394710163"/>
          <w:placeholder>
            <w:docPart w:val="34A531545545466CA551BA49BE0A94F4"/>
          </w:placeholder>
          <w:showingPlcHdr/>
          <w:text/>
        </w:sdtPr>
        <w:sdtEndPr/>
        <w:sdtContent>
          <w:r w:rsidRPr="001206DB">
            <w:rPr>
              <w:rStyle w:val="PlaceholderText"/>
            </w:rPr>
            <w:t>Click or tap here to enter text.</w:t>
          </w:r>
        </w:sdtContent>
      </w:sdt>
    </w:p>
    <w:p w14:paraId="5B103D90" w14:textId="77777777" w:rsidR="00ED123A" w:rsidRPr="001206DB" w:rsidRDefault="00ED123A" w:rsidP="00ED123A">
      <w:pPr>
        <w:spacing w:after="0"/>
        <w:ind w:left="432"/>
      </w:pPr>
      <w:r w:rsidRPr="001206DB">
        <w:t xml:space="preserve">Date of </w:t>
      </w:r>
      <w:r>
        <w:t xml:space="preserve">accessioned or </w:t>
      </w:r>
      <w:r w:rsidRPr="001206DB">
        <w:t xml:space="preserve">registration in repository: </w:t>
      </w:r>
      <w:sdt>
        <w:sdtPr>
          <w:id w:val="2050411424"/>
          <w:placeholder>
            <w:docPart w:val="7D620AB29A604C1DB3327ACB77F31261"/>
          </w:placeholder>
          <w:showingPlcHdr/>
          <w:date>
            <w:dateFormat w:val="d MMMM yyyy"/>
            <w:lid w:val="en-US"/>
            <w:storeMappedDataAs w:val="dateTime"/>
            <w:calendar w:val="gregorian"/>
          </w:date>
        </w:sdtPr>
        <w:sdtEndPr/>
        <w:sdtContent>
          <w:r w:rsidRPr="001206DB">
            <w:rPr>
              <w:rStyle w:val="PlaceholderText"/>
            </w:rPr>
            <w:t>Click or tap to enter a date.</w:t>
          </w:r>
        </w:sdtContent>
      </w:sdt>
    </w:p>
    <w:p w14:paraId="191690EF" w14:textId="77777777" w:rsidR="00ED123A" w:rsidRPr="001206DB" w:rsidRDefault="00ED123A" w:rsidP="00ED123A">
      <w:pPr>
        <w:ind w:left="432"/>
        <w:rPr>
          <w:i/>
          <w:iCs/>
          <w:sz w:val="16"/>
          <w:szCs w:val="16"/>
        </w:rPr>
      </w:pPr>
      <w:r w:rsidRPr="001206DB">
        <w:rPr>
          <w:i/>
          <w:iCs/>
          <w:sz w:val="16"/>
          <w:szCs w:val="16"/>
        </w:rPr>
        <w:t>(if different from date of purchase and/or acquisition)</w:t>
      </w:r>
    </w:p>
    <w:p w14:paraId="11C2EF94" w14:textId="77777777" w:rsidR="00ED123A" w:rsidRDefault="00ED123A" w:rsidP="001C2B65">
      <w:pPr>
        <w:spacing w:after="0" w:line="240" w:lineRule="auto"/>
        <w:ind w:left="432"/>
      </w:pPr>
      <w:r w:rsidRPr="001206DB">
        <w:t>Brief description of material (weight, dimensions, taxonomic group(s), preserved part(s), raw/polished):</w:t>
      </w:r>
    </w:p>
    <w:sdt>
      <w:sdtPr>
        <w:id w:val="356705382"/>
        <w:placeholder>
          <w:docPart w:val="E78B9FFD289349C3BE433B21EDD5D13A"/>
        </w:placeholder>
        <w:showingPlcHdr/>
        <w:text w:multiLine="1"/>
      </w:sdtPr>
      <w:sdtEndPr/>
      <w:sdtContent>
        <w:p w14:paraId="7E6DB091" w14:textId="709B6EE2" w:rsidR="00ED123A" w:rsidRPr="001206DB" w:rsidRDefault="00ED123A" w:rsidP="001C2B65">
          <w:pPr>
            <w:spacing w:after="0" w:line="240" w:lineRule="auto"/>
            <w:ind w:left="432"/>
          </w:pPr>
          <w:r w:rsidRPr="0080755F">
            <w:rPr>
              <w:rStyle w:val="PlaceholderText"/>
            </w:rPr>
            <w:t>Click or tap here to</w:t>
          </w:r>
          <w:r w:rsidR="001C2B65">
            <w:rPr>
              <w:rStyle w:val="PlaceholderText"/>
            </w:rPr>
            <w:t xml:space="preserve"> </w:t>
          </w:r>
          <w:r w:rsidRPr="0080755F">
            <w:rPr>
              <w:rStyle w:val="PlaceholderText"/>
            </w:rPr>
            <w:t>enter text.</w:t>
          </w:r>
          <w:r>
            <w:rPr>
              <w:rStyle w:val="PlaceholderText"/>
            </w:rPr>
            <w:br/>
          </w:r>
          <w:r>
            <w:br/>
          </w:r>
        </w:p>
      </w:sdtContent>
    </w:sdt>
    <w:p w14:paraId="6117E1B0" w14:textId="1342E418" w:rsidR="00ED123A" w:rsidRDefault="00076C7C" w:rsidP="00574E81">
      <w:pPr>
        <w:ind w:left="432"/>
      </w:pPr>
      <w:sdt>
        <w:sdtPr>
          <w:id w:val="-21967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123A">
            <w:rPr>
              <w:rFonts w:ascii="MS Gothic" w:eastAsia="MS Gothic" w:hAnsi="MS Gothic" w:hint="eastAsia"/>
            </w:rPr>
            <w:t>☐</w:t>
          </w:r>
        </w:sdtContent>
      </w:sdt>
      <w:r w:rsidR="00ED123A">
        <w:t xml:space="preserve"> I confirm that </w:t>
      </w:r>
      <w:r w:rsidR="00C6319A">
        <w:t xml:space="preserve">I </w:t>
      </w:r>
      <w:r w:rsidR="00ED123A">
        <w:t xml:space="preserve">have </w:t>
      </w:r>
      <w:r w:rsidR="00C6319A">
        <w:t xml:space="preserve">(or my research team has) </w:t>
      </w:r>
      <w:r w:rsidR="00ED123A">
        <w:t>a</w:t>
      </w:r>
      <w:r w:rsidR="00ED123A" w:rsidRPr="00622544">
        <w:t xml:space="preserve"> loan agreement </w:t>
      </w:r>
      <w:r w:rsidR="00ED123A">
        <w:t xml:space="preserve">with the </w:t>
      </w:r>
      <w:proofErr w:type="gramStart"/>
      <w:r w:rsidR="00ED123A">
        <w:t>a</w:t>
      </w:r>
      <w:r w:rsidR="00C6319A">
        <w:t>fore</w:t>
      </w:r>
      <w:r w:rsidR="00ED123A">
        <w:t>mentioned repository</w:t>
      </w:r>
      <w:proofErr w:type="gramEnd"/>
      <w:r w:rsidR="00ED123A">
        <w:t>(</w:t>
      </w:r>
      <w:proofErr w:type="spellStart"/>
      <w:r w:rsidR="00ED123A">
        <w:t>ies</w:t>
      </w:r>
      <w:proofErr w:type="spellEnd"/>
      <w:r w:rsidR="00ED123A">
        <w:t xml:space="preserve">) </w:t>
      </w:r>
      <w:r w:rsidR="00ED123A" w:rsidRPr="00622544">
        <w:t xml:space="preserve">in writing and all necessary permits for </w:t>
      </w:r>
      <w:r w:rsidR="002A79D7">
        <w:t>material</w:t>
      </w:r>
      <w:r w:rsidR="002A79D7" w:rsidRPr="00622544">
        <w:t xml:space="preserve"> </w:t>
      </w:r>
      <w:r w:rsidR="00ED123A" w:rsidRPr="00622544">
        <w:t>transportation</w:t>
      </w:r>
      <w:r w:rsidR="00ED123A">
        <w:t>.</w:t>
      </w:r>
    </w:p>
    <w:p w14:paraId="6C39F43A" w14:textId="4FAD15E2" w:rsidR="00ED123A" w:rsidRDefault="00076C7C" w:rsidP="00574E81">
      <w:pPr>
        <w:ind w:left="432"/>
      </w:pPr>
      <w:sdt>
        <w:sdtPr>
          <w:id w:val="1297334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123A">
            <w:rPr>
              <w:rFonts w:ascii="MS Gothic" w:eastAsia="MS Gothic" w:hAnsi="MS Gothic" w:hint="eastAsia"/>
            </w:rPr>
            <w:t>☐</w:t>
          </w:r>
        </w:sdtContent>
      </w:sdt>
      <w:r w:rsidR="00ED123A">
        <w:t xml:space="preserve"> </w:t>
      </w:r>
      <w:r w:rsidR="002A79D7">
        <w:t>S</w:t>
      </w:r>
      <w:r w:rsidR="00ED123A">
        <w:t xml:space="preserve">tudy </w:t>
      </w:r>
      <w:r w:rsidR="002A79D7">
        <w:t xml:space="preserve">of the material </w:t>
      </w:r>
      <w:r w:rsidR="00ED123A">
        <w:t xml:space="preserve">did not require </w:t>
      </w:r>
      <w:r w:rsidR="00D2651C">
        <w:t>the material</w:t>
      </w:r>
      <w:r w:rsidR="00ED123A">
        <w:t xml:space="preserve"> to be removed from the </w:t>
      </w:r>
      <w:proofErr w:type="gramStart"/>
      <w:r w:rsidR="00ED123A">
        <w:t>repository</w:t>
      </w:r>
      <w:r w:rsidR="00C6319A">
        <w:t>;</w:t>
      </w:r>
      <w:proofErr w:type="gramEnd"/>
      <w:r w:rsidR="00ED123A">
        <w:t xml:space="preserve"> </w:t>
      </w:r>
      <w:r w:rsidR="002A79D7">
        <w:t>i.e.</w:t>
      </w:r>
      <w:r w:rsidR="002F121F">
        <w:t>,</w:t>
      </w:r>
      <w:r w:rsidR="002A79D7">
        <w:t xml:space="preserve"> </w:t>
      </w:r>
      <w:r w:rsidR="00ED123A">
        <w:t>no loan agreement or transportation permit was necessary</w:t>
      </w:r>
      <w:r w:rsidR="00574E81">
        <w:t>.</w:t>
      </w:r>
    </w:p>
    <w:p w14:paraId="2CD092FD" w14:textId="54A9C1E5" w:rsidR="00ED123A" w:rsidRDefault="00ED123A" w:rsidP="001C2B65">
      <w:pPr>
        <w:spacing w:after="0" w:line="240" w:lineRule="auto"/>
        <w:ind w:firstLine="432"/>
      </w:pPr>
      <w:r w:rsidRPr="008C28CB">
        <w:rPr>
          <w:i/>
          <w:iCs/>
        </w:rPr>
        <w:t>Source Location</w:t>
      </w:r>
      <w:r w:rsidRPr="001206DB">
        <w:t xml:space="preserve"> (Mine from which it was </w:t>
      </w:r>
      <w:r w:rsidR="00831199">
        <w:t>excavated</w:t>
      </w:r>
      <w:r w:rsidRPr="001206DB">
        <w:t xml:space="preserve">) </w:t>
      </w:r>
      <w:r w:rsidRPr="008C28CB">
        <w:rPr>
          <w:i/>
          <w:iCs/>
        </w:rPr>
        <w:t>and Region</w:t>
      </w:r>
      <w:r w:rsidRPr="001206DB">
        <w:t>:</w:t>
      </w:r>
      <w:r>
        <w:t xml:space="preserve"> </w:t>
      </w:r>
    </w:p>
    <w:p w14:paraId="5BFDA99F" w14:textId="58A3B6BF" w:rsidR="00ED123A" w:rsidRDefault="00076C7C" w:rsidP="001C2B65">
      <w:pPr>
        <w:spacing w:after="0" w:line="240" w:lineRule="auto"/>
        <w:rPr>
          <w:i/>
          <w:iCs/>
        </w:rPr>
      </w:pPr>
      <w:sdt>
        <w:sdtPr>
          <w:id w:val="2087727790"/>
          <w:placeholder>
            <w:docPart w:val="6E2B5D587EF643AA8CE83DB8CB397143"/>
          </w:placeholder>
          <w:showingPlcHdr/>
          <w:text/>
        </w:sdtPr>
        <w:sdtEndPr/>
        <w:sdtContent>
          <w:r w:rsidR="00ED123A" w:rsidRPr="0080755F">
            <w:rPr>
              <w:rStyle w:val="PlaceholderText"/>
            </w:rPr>
            <w:t>Click or tap here to enter text.</w:t>
          </w:r>
        </w:sdtContent>
      </w:sdt>
    </w:p>
    <w:p w14:paraId="60946041" w14:textId="7C68FC1B" w:rsidR="00ED123A" w:rsidRDefault="00ED123A" w:rsidP="001206DB">
      <w:pPr>
        <w:rPr>
          <w:i/>
          <w:iCs/>
        </w:rPr>
      </w:pPr>
    </w:p>
    <w:p w14:paraId="629CA3B3" w14:textId="77777777" w:rsidR="00EC0B3C" w:rsidRDefault="00EC0B3C" w:rsidP="001206DB">
      <w:pPr>
        <w:rPr>
          <w:i/>
          <w:iCs/>
        </w:rPr>
      </w:pPr>
    </w:p>
    <w:p w14:paraId="43450171" w14:textId="35AECC8D" w:rsidR="00887DB2" w:rsidRPr="00574E81" w:rsidRDefault="00887DB2" w:rsidP="001206DB">
      <w:pPr>
        <w:rPr>
          <w:i/>
          <w:iCs/>
        </w:rPr>
      </w:pPr>
      <w:r w:rsidRPr="00574E81">
        <w:rPr>
          <w:i/>
          <w:iCs/>
        </w:rPr>
        <w:t xml:space="preserve">If </w:t>
      </w:r>
      <w:r w:rsidR="002A79D7">
        <w:rPr>
          <w:i/>
          <w:iCs/>
        </w:rPr>
        <w:t>the material</w:t>
      </w:r>
      <w:r w:rsidR="006E6330">
        <w:rPr>
          <w:i/>
          <w:iCs/>
        </w:rPr>
        <w:t xml:space="preserve"> was</w:t>
      </w:r>
      <w:r w:rsidR="009C03C0">
        <w:rPr>
          <w:i/>
          <w:iCs/>
        </w:rPr>
        <w:t xml:space="preserve"> </w:t>
      </w:r>
      <w:r w:rsidRPr="00574E81">
        <w:rPr>
          <w:i/>
          <w:iCs/>
        </w:rPr>
        <w:t>purchased:</w:t>
      </w:r>
    </w:p>
    <w:p w14:paraId="199705F8" w14:textId="6379111E" w:rsidR="00887DB2" w:rsidRDefault="002F121F" w:rsidP="00574E81">
      <w:pPr>
        <w:ind w:left="432"/>
      </w:pPr>
      <w:r>
        <w:t xml:space="preserve">Specimen </w:t>
      </w:r>
      <w:r w:rsidR="007B46A4">
        <w:t xml:space="preserve">Catalogue </w:t>
      </w:r>
      <w:r w:rsidR="00887DB2">
        <w:t>Number</w:t>
      </w:r>
      <w:r w:rsidR="00DC6DA0">
        <w:t>(s)</w:t>
      </w:r>
      <w:r w:rsidR="00887DB2">
        <w:t xml:space="preserve">: </w:t>
      </w:r>
    </w:p>
    <w:p w14:paraId="6D96A6AF" w14:textId="626EEA32" w:rsidR="00FF38D5" w:rsidRPr="001206DB" w:rsidRDefault="001206DB" w:rsidP="001206DB">
      <w:r w:rsidRPr="001206DB">
        <w:t xml:space="preserve">Date of Purchase: </w:t>
      </w:r>
      <w:sdt>
        <w:sdtPr>
          <w:id w:val="-1460491893"/>
          <w:placeholder>
            <w:docPart w:val="D917F649F220425D92E3B47323DD9354"/>
          </w:placeholder>
          <w:showingPlcHdr/>
          <w:date w:fullDate="2021-10-30T00:00:00Z">
            <w:dateFormat w:val="d MMMM yyyy"/>
            <w:lid/>
            <w:storeMappedDataAs w:val="dateTime"/>
            <w:calendar w:val="gregorian"/>
          </w:date>
        </w:sdtPr>
        <w:sdtEndPr/>
        <w:sdtContent>
          <w:r w:rsidRPr="0080755F">
            <w:rPr>
              <w:rStyle w:val="PlaceholderText"/>
            </w:rPr>
            <w:t>Click or tap to enter a date.</w:t>
          </w:r>
        </w:sdtContent>
      </w:sdt>
    </w:p>
    <w:p w14:paraId="47856E3A" w14:textId="4922E9E3" w:rsidR="00FF38D5" w:rsidRPr="001206DB" w:rsidRDefault="001206DB" w:rsidP="001C2B65">
      <w:pPr>
        <w:spacing w:after="0" w:line="240" w:lineRule="auto"/>
      </w:pPr>
      <w:r w:rsidRPr="001206DB">
        <w:t>Trader’s Name and Contact Information:</w:t>
      </w:r>
    </w:p>
    <w:sdt>
      <w:sdtPr>
        <w:id w:val="90132433"/>
        <w:placeholder>
          <w:docPart w:val="7319B954EA0A408C992EC9BF71860D4D"/>
        </w:placeholder>
        <w:showingPlcHdr/>
        <w:text w:multiLine="1"/>
      </w:sdtPr>
      <w:sdtEndPr/>
      <w:sdtContent>
        <w:p w14:paraId="5B737C1C" w14:textId="78863AA2" w:rsidR="001206DB" w:rsidRPr="001206DB" w:rsidRDefault="001206DB" w:rsidP="001C2B65">
          <w:pPr>
            <w:spacing w:after="0" w:line="240" w:lineRule="auto"/>
          </w:pPr>
          <w:r w:rsidRPr="001206DB">
            <w:rPr>
              <w:rStyle w:val="PlaceholderText"/>
            </w:rPr>
            <w:t>Click or tap here to enter text.</w:t>
          </w:r>
          <w:r w:rsidRPr="001206DB">
            <w:rPr>
              <w:rStyle w:val="PlaceholderText"/>
            </w:rPr>
            <w:br/>
          </w:r>
          <w:r w:rsidRPr="001206DB">
            <w:br/>
          </w:r>
        </w:p>
      </w:sdtContent>
    </w:sdt>
    <w:p w14:paraId="5F9DC625" w14:textId="17021B5F" w:rsidR="00FF38D5" w:rsidRPr="00F147FC" w:rsidRDefault="001206DB" w:rsidP="001206DB">
      <w:pPr>
        <w:pStyle w:val="Heading2"/>
      </w:pPr>
      <w:r w:rsidRPr="00F147FC">
        <w:t xml:space="preserve">If </w:t>
      </w:r>
      <w:r w:rsidR="002A79D7">
        <w:rPr>
          <w:i w:val="0"/>
          <w:iCs w:val="0"/>
        </w:rPr>
        <w:t>the material</w:t>
      </w:r>
      <w:r w:rsidR="006E6330">
        <w:rPr>
          <w:i w:val="0"/>
          <w:iCs w:val="0"/>
        </w:rPr>
        <w:t xml:space="preserve"> was </w:t>
      </w:r>
      <w:r w:rsidRPr="00F147FC">
        <w:t>not purchased:</w:t>
      </w:r>
    </w:p>
    <w:p w14:paraId="6E53D35E" w14:textId="489D6A64" w:rsidR="00887DB2" w:rsidRDefault="002F121F" w:rsidP="00574E81">
      <w:pPr>
        <w:ind w:left="432"/>
      </w:pPr>
      <w:r>
        <w:t xml:space="preserve">Specimen </w:t>
      </w:r>
      <w:r w:rsidR="007B46A4">
        <w:t xml:space="preserve">Catalogue </w:t>
      </w:r>
      <w:r w:rsidR="00887DB2">
        <w:t xml:space="preserve">Number(s): </w:t>
      </w:r>
    </w:p>
    <w:p w14:paraId="5C6A30D8" w14:textId="4C1E8F99" w:rsidR="005C28E3" w:rsidRPr="001206DB" w:rsidRDefault="001206DB" w:rsidP="001206DB">
      <w:r w:rsidRPr="001206DB">
        <w:t>Date of Acquisition</w:t>
      </w:r>
      <w:r w:rsidR="00B14752">
        <w:t xml:space="preserve"> by Repository</w:t>
      </w:r>
      <w:r w:rsidRPr="001206DB">
        <w:t xml:space="preserve">: </w:t>
      </w:r>
      <w:sdt>
        <w:sdtPr>
          <w:id w:val="-1989626016"/>
          <w:placeholder>
            <w:docPart w:val="98BAE44B0EB244D7AD8DC6436D572CDC"/>
          </w:placeholder>
          <w:showingPlcHdr/>
          <w:date>
            <w:dateFormat w:val="d MMMM yyyy"/>
            <w:lid/>
            <w:storeMappedDataAs w:val="dateTime"/>
            <w:calendar w:val="gregorian"/>
          </w:date>
        </w:sdtPr>
        <w:sdtEndPr/>
        <w:sdtContent>
          <w:r w:rsidRPr="001206DB">
            <w:rPr>
              <w:rStyle w:val="PlaceholderText"/>
            </w:rPr>
            <w:t>Click or tap to enter a date.</w:t>
          </w:r>
        </w:sdtContent>
      </w:sdt>
    </w:p>
    <w:p w14:paraId="10FD5BE1" w14:textId="7A775831" w:rsidR="00FF38D5" w:rsidRPr="001206DB" w:rsidRDefault="001206DB" w:rsidP="001C2B65">
      <w:pPr>
        <w:spacing w:after="0" w:line="240" w:lineRule="auto"/>
      </w:pPr>
      <w:r w:rsidRPr="001206DB">
        <w:t>Briefly explain how it was acquired</w:t>
      </w:r>
      <w:r w:rsidR="005C28E3">
        <w:t xml:space="preserve"> (e.g.</w:t>
      </w:r>
      <w:r w:rsidR="002F121F">
        <w:t>,</w:t>
      </w:r>
      <w:r w:rsidR="005C28E3">
        <w:t xml:space="preserve"> through a donation)</w:t>
      </w:r>
      <w:r w:rsidRPr="001206DB">
        <w:t>:</w:t>
      </w:r>
    </w:p>
    <w:p w14:paraId="69E5F6D4" w14:textId="77777777" w:rsidR="00B76A82" w:rsidRDefault="00076C7C" w:rsidP="001C2B65">
      <w:pPr>
        <w:spacing w:after="0" w:line="240" w:lineRule="auto"/>
      </w:pPr>
      <w:sdt>
        <w:sdtPr>
          <w:id w:val="1559820940"/>
          <w:placeholder>
            <w:docPart w:val="CE0530155CFE4B0295DDC771AB6942F0"/>
          </w:placeholder>
          <w:showingPlcHdr/>
          <w:text w:multiLine="1"/>
        </w:sdtPr>
        <w:sdtEndPr/>
        <w:sdtContent>
          <w:r w:rsidR="001206DB" w:rsidRPr="001206DB">
            <w:rPr>
              <w:rStyle w:val="PlaceholderText"/>
            </w:rPr>
            <w:t>Click or tap here to enter text.</w:t>
          </w:r>
          <w:r w:rsidR="001206DB" w:rsidRPr="001206DB">
            <w:rPr>
              <w:rStyle w:val="PlaceholderText"/>
            </w:rPr>
            <w:br/>
          </w:r>
          <w:r w:rsidR="001206DB" w:rsidRPr="001206DB">
            <w:br/>
          </w:r>
          <w:r w:rsidR="001206DB" w:rsidRPr="001206DB">
            <w:br/>
          </w:r>
        </w:sdtContent>
      </w:sdt>
    </w:p>
    <w:p w14:paraId="5A3CB06F" w14:textId="4CEA01B2" w:rsidR="006679D4" w:rsidRDefault="006679D4" w:rsidP="00C97976">
      <w:r>
        <w:t>If applicable, please provide the link to the CT-scan, raw or processed digital data obtained from the material and used in this manuscript</w:t>
      </w:r>
      <w:r w:rsidR="00016113">
        <w:t xml:space="preserve"> </w:t>
      </w:r>
      <w:sdt>
        <w:sdtPr>
          <w:id w:val="1655484355"/>
          <w:placeholder>
            <w:docPart w:val="CE3DE6DFCD9A437096F2AF9A9C2BCEC2"/>
          </w:placeholder>
          <w:showingPlcHdr/>
        </w:sdtPr>
        <w:sdtEndPr/>
        <w:sdtContent>
          <w:r w:rsidR="00B76A82" w:rsidRPr="00D56F40">
            <w:rPr>
              <w:rStyle w:val="PlaceholderText"/>
            </w:rPr>
            <w:t>Click or tap here to enter text.</w:t>
          </w:r>
        </w:sdtContent>
      </w:sdt>
    </w:p>
    <w:p w14:paraId="1ADE0C30" w14:textId="3CEC39D6" w:rsidR="00C97976" w:rsidRPr="00347398" w:rsidRDefault="00C97976" w:rsidP="00C97976">
      <w:r>
        <w:rPr>
          <w:b/>
          <w:bCs w:val="0"/>
        </w:rPr>
        <w:lastRenderedPageBreak/>
        <w:t>Documents provided by authors</w:t>
      </w:r>
    </w:p>
    <w:tbl>
      <w:tblPr>
        <w:tblStyle w:val="a"/>
        <w:tblW w:w="100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555"/>
        <w:gridCol w:w="1260"/>
        <w:gridCol w:w="1211"/>
      </w:tblGrid>
      <w:tr w:rsidR="00CE4E10" w:rsidRPr="001206DB" w14:paraId="70E031F4" w14:textId="77777777" w:rsidTr="001C2B65">
        <w:trPr>
          <w:trHeight w:val="35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A09CA" w14:textId="61319A8B" w:rsidR="00CE4E10" w:rsidRPr="00F92D6A" w:rsidRDefault="00D449E4">
            <w:pPr>
              <w:rPr>
                <w:b/>
                <w:bCs w:val="0"/>
                <w:i/>
                <w:iCs/>
                <w:sz w:val="24"/>
                <w:szCs w:val="24"/>
              </w:rPr>
            </w:pPr>
            <w:r w:rsidRPr="00F92D6A">
              <w:rPr>
                <w:b/>
                <w:bCs w:val="0"/>
                <w:i/>
                <w:iCs/>
                <w:sz w:val="24"/>
                <w:szCs w:val="24"/>
              </w:rPr>
              <w:t>R</w:t>
            </w:r>
            <w:r w:rsidR="00AD3CDE" w:rsidRPr="00F92D6A">
              <w:rPr>
                <w:b/>
                <w:bCs w:val="0"/>
                <w:i/>
                <w:iCs/>
                <w:sz w:val="24"/>
                <w:szCs w:val="24"/>
              </w:rPr>
              <w:t>equiremen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4547E" w14:textId="77777777" w:rsidR="00CE4E10" w:rsidRDefault="00D449E4">
            <w:pPr>
              <w:rPr>
                <w:b/>
                <w:bCs w:val="0"/>
              </w:rPr>
            </w:pPr>
            <w:r>
              <w:rPr>
                <w:b/>
                <w:bCs w:val="0"/>
              </w:rPr>
              <w:t>Preferred</w:t>
            </w:r>
          </w:p>
          <w:p w14:paraId="32B68019" w14:textId="66F29EA5" w:rsidR="00D449E4" w:rsidRDefault="00D449E4">
            <w:pPr>
              <w:rPr>
                <w:b/>
                <w:bCs w:val="0"/>
              </w:rPr>
            </w:pPr>
            <w:r>
              <w:rPr>
                <w:b/>
                <w:bCs w:val="0"/>
              </w:rPr>
              <w:t>Minimum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D0046" w14:textId="3B4D28A6" w:rsidR="00CE4E10" w:rsidRDefault="00D449E4">
            <w:pPr>
              <w:rPr>
                <w:b/>
                <w:bCs w:val="0"/>
              </w:rPr>
            </w:pPr>
            <w:r>
              <w:rPr>
                <w:b/>
                <w:bCs w:val="0"/>
              </w:rPr>
              <w:t xml:space="preserve">Acquired </w:t>
            </w:r>
            <w:r w:rsidR="00AC742E">
              <w:rPr>
                <w:b/>
                <w:bCs w:val="0"/>
              </w:rPr>
              <w:t>before June 2017</w:t>
            </w:r>
          </w:p>
        </w:tc>
      </w:tr>
      <w:tr w:rsidR="008B5CDB" w:rsidRPr="001206DB" w14:paraId="62BF55FD" w14:textId="77777777" w:rsidTr="001C2B65">
        <w:trPr>
          <w:trHeight w:val="268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50E0E" w14:textId="388C5D8F" w:rsidR="008B5CDB" w:rsidRDefault="008B5CDB" w:rsidP="001C2B65">
            <w:pPr>
              <w:ind w:left="330" w:hanging="180"/>
            </w:pPr>
            <w:r w:rsidRPr="001206DB">
              <w:t>Proof of purchase (e.g.</w:t>
            </w:r>
            <w:r w:rsidR="002F121F">
              <w:t>,</w:t>
            </w:r>
            <w:r w:rsidRPr="001206DB">
              <w:t xml:space="preserve"> invoice, receipt)</w:t>
            </w:r>
            <w:r>
              <w:t>; ideally</w:t>
            </w:r>
            <w:r w:rsidR="002F121F">
              <w:t>,</w:t>
            </w:r>
            <w:r>
              <w:t xml:space="preserve"> this </w:t>
            </w:r>
            <w:r w:rsidR="002F121F">
              <w:t>should</w:t>
            </w:r>
            <w:r>
              <w:t xml:space="preserve"> contain provenance (or approximate location), trader contact information, purchase date, list of material purchased</w:t>
            </w:r>
            <w:r w:rsidRPr="001206DB">
              <w:t>, including dimensions and weigh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8F2F9" w14:textId="3B39A3C7" w:rsidR="008B5CDB" w:rsidRDefault="00076C7C">
            <w:sdt>
              <w:sdtPr>
                <w:id w:val="-1270156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CDB"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E03A9" w14:textId="4F4CFEE9" w:rsidR="008B5CDB" w:rsidRDefault="00076C7C">
            <w:sdt>
              <w:sdtPr>
                <w:id w:val="2052951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CDB">
              <w:t xml:space="preserve"> </w:t>
            </w:r>
          </w:p>
        </w:tc>
      </w:tr>
      <w:tr w:rsidR="008B5CDB" w:rsidRPr="001206DB" w14:paraId="17C600B4" w14:textId="77777777" w:rsidTr="001C2B65">
        <w:trPr>
          <w:trHeight w:val="268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23205" w14:textId="3BD1F078" w:rsidR="008B5CDB" w:rsidRPr="001206DB" w:rsidRDefault="008B5CDB" w:rsidP="001C2B65">
            <w:pPr>
              <w:ind w:left="330" w:hanging="180"/>
            </w:pPr>
            <w:r w:rsidRPr="008B5CDB">
              <w:t xml:space="preserve">Additional documentation containing list of material in amber purchased, including dimensions and weight </w:t>
            </w:r>
            <w:r w:rsidRPr="008B5CDB">
              <w:rPr>
                <w:u w:val="single"/>
              </w:rPr>
              <w:t>if not included in the above</w:t>
            </w:r>
            <w:r w:rsidRPr="008B5CDB">
              <w:t>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59F63" w14:textId="67CF3E2B" w:rsidR="008B5CDB" w:rsidRDefault="00076C7C">
            <w:sdt>
              <w:sdtPr>
                <w:id w:val="-1505420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CDB"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0944D" w14:textId="1490D6DC" w:rsidR="008B5CDB" w:rsidRDefault="00076C7C">
            <w:sdt>
              <w:sdtPr>
                <w:id w:val="988209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CDB">
              <w:t xml:space="preserve"> </w:t>
            </w:r>
          </w:p>
        </w:tc>
      </w:tr>
      <w:tr w:rsidR="008B5CDB" w:rsidRPr="001206DB" w14:paraId="4916AF32" w14:textId="77777777" w:rsidTr="001C2B65">
        <w:trPr>
          <w:trHeight w:val="268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0113FBC" w14:textId="2CDB74EC" w:rsidR="008B5CDB" w:rsidRPr="001206DB" w:rsidRDefault="008B5CDB" w:rsidP="001C2B65">
            <w:pPr>
              <w:ind w:left="330" w:hanging="180"/>
            </w:pPr>
            <w:r>
              <w:t>If purchased or collected in person in Myanmar, the t</w:t>
            </w:r>
            <w:r w:rsidRPr="001206DB">
              <w:t>rader’s gemstone production permit</w:t>
            </w:r>
            <w:r>
              <w:t xml:space="preserve"> or gemstone trading license</w:t>
            </w:r>
            <w:r w:rsidR="002F121F">
              <w:t>;</w:t>
            </w:r>
            <w:r w:rsidRPr="001206DB">
              <w:t xml:space="preserve"> O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7BB89D5" w14:textId="3DA3505D" w:rsidR="002F121F" w:rsidRDefault="00076C7C">
            <w:sdt>
              <w:sdtPr>
                <w:id w:val="24037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121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CDB">
              <w:t xml:space="preserve"> </w:t>
            </w:r>
          </w:p>
          <w:p w14:paraId="10C6E731" w14:textId="7A215D98" w:rsidR="008B5CDB" w:rsidRDefault="008B5CDB">
            <w:r>
              <w:t>O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1B7AF11" w14:textId="77777777" w:rsidR="002F121F" w:rsidRDefault="00076C7C">
            <w:sdt>
              <w:sdtPr>
                <w:id w:val="1480032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CDB">
              <w:t xml:space="preserve"> </w:t>
            </w:r>
          </w:p>
          <w:p w14:paraId="399FF8C0" w14:textId="13751425" w:rsidR="008B5CDB" w:rsidRDefault="008B5CDB">
            <w:r>
              <w:t>OR</w:t>
            </w:r>
          </w:p>
        </w:tc>
      </w:tr>
      <w:tr w:rsidR="008B5CDB" w:rsidRPr="001206DB" w14:paraId="5EB74D83" w14:textId="77777777" w:rsidTr="001C2B65">
        <w:trPr>
          <w:trHeight w:val="360"/>
        </w:trPr>
        <w:tc>
          <w:tcPr>
            <w:tcW w:w="7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CC45D" w14:textId="1F040504" w:rsidR="008B5CDB" w:rsidRPr="001206DB" w:rsidRDefault="008B5CDB" w:rsidP="001C2B65">
            <w:pPr>
              <w:ind w:left="330" w:hanging="180"/>
            </w:pPr>
            <w:r>
              <w:t>If acquired (e.g., purchased or received a donation) outside of Myanmar the e</w:t>
            </w:r>
            <w:r w:rsidRPr="001206DB">
              <w:t>xport permit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61FCA" w14:textId="403264DD" w:rsidR="008B5CDB" w:rsidRDefault="00076C7C">
            <w:sdt>
              <w:sdtPr>
                <w:id w:val="705683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 w:rsidRPr="00C628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E79E6" w14:textId="4E52BD83" w:rsidR="008B5CDB" w:rsidRDefault="00076C7C">
            <w:sdt>
              <w:sdtPr>
                <w:id w:val="-138208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 w:rsidRPr="00C628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B5CDB" w:rsidRPr="001206DB" w14:paraId="31DBF6B0" w14:textId="77777777" w:rsidTr="001C2B65">
        <w:trPr>
          <w:trHeight w:val="36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4B7AE" w14:textId="7A479782" w:rsidR="008B5CDB" w:rsidRPr="001206DB" w:rsidRDefault="008B5CDB" w:rsidP="001C2B65">
            <w:pPr>
              <w:ind w:left="330" w:hanging="180"/>
            </w:pPr>
            <w:r w:rsidRPr="001206DB">
              <w:t>Import permit or declaration certification</w:t>
            </w:r>
            <w:r w:rsidRPr="00912868">
              <w:t xml:space="preserve"> (this may be a customs form if transported via mail system) of the country where the </w:t>
            </w:r>
            <w:r>
              <w:t>material</w:t>
            </w:r>
            <w:r w:rsidRPr="00912868">
              <w:t xml:space="preserve"> will be deposit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78713" w14:textId="332969E3" w:rsidR="008B5CDB" w:rsidRDefault="00076C7C">
            <w:sdt>
              <w:sdtPr>
                <w:id w:val="-794360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 w:rsidRPr="00C628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596ED" w14:textId="6FC61C85" w:rsidR="008B5CDB" w:rsidRDefault="00076C7C">
            <w:sdt>
              <w:sdtPr>
                <w:id w:val="-1367752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 w:rsidRPr="00C628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B5CDB" w:rsidRPr="001206DB" w14:paraId="421028A3" w14:textId="77777777" w:rsidTr="001C2B65">
        <w:trPr>
          <w:trHeight w:val="36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5A1CE23" w14:textId="77777777" w:rsidR="008B5CDB" w:rsidRPr="00F147FC" w:rsidRDefault="008B5CDB" w:rsidP="001C2B65">
            <w:pPr>
              <w:ind w:left="330" w:hanging="330"/>
              <w:rPr>
                <w:b/>
                <w:bCs w:val="0"/>
                <w:i/>
                <w:iCs/>
                <w:color w:val="000000"/>
              </w:rPr>
            </w:pPr>
            <w:r w:rsidRPr="00F147FC">
              <w:rPr>
                <w:b/>
                <w:bCs w:val="0"/>
                <w:i/>
                <w:iCs/>
              </w:rPr>
              <w:t>If transported through multiple countries</w:t>
            </w:r>
          </w:p>
          <w:p w14:paraId="0B6E0D47" w14:textId="77777777" w:rsidR="008B5CDB" w:rsidRPr="001206DB" w:rsidRDefault="008B5CDB" w:rsidP="001C2B65">
            <w:pPr>
              <w:ind w:left="330" w:hanging="180"/>
            </w:pPr>
            <w:r w:rsidRPr="001206DB">
              <w:t>List of countries:</w:t>
            </w:r>
            <w:r>
              <w:t xml:space="preserve"> </w:t>
            </w:r>
            <w:sdt>
              <w:sdtPr>
                <w:id w:val="2138680750"/>
                <w:placeholder>
                  <w:docPart w:val="F3E952E1802D4E1C8D08E6C746091A3F"/>
                </w:placeholder>
                <w:showingPlcHdr/>
                <w:text/>
              </w:sdtPr>
              <w:sdtEndPr/>
              <w:sdtContent>
                <w:r w:rsidRPr="0080755F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8001A3D" w14:textId="77777777" w:rsidR="008B5CDB" w:rsidRDefault="008B5CDB" w:rsidP="001C2B65">
            <w:pPr>
              <w:ind w:left="330" w:hanging="180"/>
            </w:pPr>
          </w:p>
          <w:p w14:paraId="51C97705" w14:textId="6030766F" w:rsidR="008B5CDB" w:rsidRPr="001206DB" w:rsidRDefault="008B5CDB" w:rsidP="001C2B65">
            <w:pPr>
              <w:ind w:left="330" w:hanging="180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8E7EAAF" w14:textId="77777777" w:rsidR="008B5CDB" w:rsidRDefault="008B5CDB"/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4231CAF" w14:textId="77777777" w:rsidR="008B5CDB" w:rsidRDefault="008B5CDB"/>
        </w:tc>
      </w:tr>
      <w:tr w:rsidR="008B5CDB" w:rsidRPr="001206DB" w14:paraId="0D6C970D" w14:textId="77777777" w:rsidTr="001C2B65">
        <w:trPr>
          <w:trHeight w:val="360"/>
        </w:trPr>
        <w:tc>
          <w:tcPr>
            <w:tcW w:w="7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E644B" w14:textId="3BF0FECA" w:rsidR="008B5CDB" w:rsidRPr="00F147FC" w:rsidRDefault="008B5CDB" w:rsidP="001C2B65">
            <w:pPr>
              <w:ind w:left="330" w:hanging="180"/>
              <w:rPr>
                <w:b/>
                <w:bCs w:val="0"/>
                <w:i/>
                <w:iCs/>
              </w:rPr>
            </w:pPr>
            <w:r w:rsidRPr="001206DB">
              <w:t xml:space="preserve">Required export and </w:t>
            </w:r>
            <w:r>
              <w:t>(re-)</w:t>
            </w:r>
            <w:r w:rsidRPr="001206DB">
              <w:t xml:space="preserve">import permits </w:t>
            </w:r>
            <w:r w:rsidRPr="008A28C3">
              <w:t>as per the regulation of the specific countries</w:t>
            </w:r>
            <w:r w:rsidRPr="001206DB">
              <w:t>.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5D74" w14:textId="1A8CDB0D" w:rsidR="008B5CDB" w:rsidRDefault="00076C7C">
            <w:sdt>
              <w:sdtPr>
                <w:id w:val="181860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FD433" w14:textId="3438E30D" w:rsidR="008B5CDB" w:rsidRDefault="00076C7C">
            <w:sdt>
              <w:sdtPr>
                <w:id w:val="-960190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B5CDB" w:rsidRPr="001206DB" w14:paraId="38B34101" w14:textId="77777777" w:rsidTr="001C2B65">
        <w:trPr>
          <w:trHeight w:val="459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D9EFB" w14:textId="33F0C87C" w:rsidR="008B5CDB" w:rsidRPr="00852485" w:rsidRDefault="008B5CDB" w:rsidP="001C2B65">
            <w:pPr>
              <w:ind w:left="150" w:hanging="180"/>
              <w:rPr>
                <w:b/>
                <w:bCs w:val="0"/>
                <w:i/>
                <w:iCs/>
              </w:rPr>
            </w:pPr>
            <w:r w:rsidRPr="00F147FC">
              <w:rPr>
                <w:b/>
                <w:bCs w:val="0"/>
                <w:i/>
                <w:iCs/>
              </w:rPr>
              <w:t xml:space="preserve">If the above </w:t>
            </w:r>
            <w:proofErr w:type="gramStart"/>
            <w:r w:rsidRPr="00F147FC">
              <w:rPr>
                <w:b/>
                <w:bCs w:val="0"/>
                <w:i/>
                <w:iCs/>
              </w:rPr>
              <w:t>are</w:t>
            </w:r>
            <w:proofErr w:type="gramEnd"/>
            <w:r w:rsidRPr="00F147FC">
              <w:rPr>
                <w:b/>
                <w:bCs w:val="0"/>
                <w:i/>
                <w:iCs/>
              </w:rPr>
              <w:t xml:space="preserve"> not available for material acquired before 2017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8F826" w14:textId="076194F1" w:rsidR="008B5CDB" w:rsidRDefault="008B5CDB">
            <w:pPr>
              <w:rPr>
                <w:b/>
                <w:bCs w:val="0"/>
              </w:rPr>
            </w:pPr>
            <w:r>
              <w:rPr>
                <w:b/>
                <w:bCs w:val="0"/>
              </w:rPr>
              <w:t>Not applicable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4920A" w14:textId="4CC97037" w:rsidR="008B5CDB" w:rsidRPr="003256FC" w:rsidRDefault="008B5CDB">
            <w:pPr>
              <w:rPr>
                <w:b/>
                <w:bCs w:val="0"/>
                <w:i/>
                <w:iCs/>
                <w:u w:val="single"/>
              </w:rPr>
            </w:pPr>
            <w:r w:rsidRPr="003256FC">
              <w:rPr>
                <w:b/>
                <w:bCs w:val="0"/>
                <w:i/>
                <w:iCs/>
                <w:u w:val="single"/>
              </w:rPr>
              <w:t>OR</w:t>
            </w:r>
          </w:p>
        </w:tc>
      </w:tr>
      <w:tr w:rsidR="008B5CDB" w:rsidRPr="001206DB" w14:paraId="691413DC" w14:textId="77777777" w:rsidTr="001C2B65">
        <w:trPr>
          <w:trHeight w:val="25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2D607" w14:textId="52565D3E" w:rsidR="008B5CDB" w:rsidRPr="00852485" w:rsidRDefault="008B5CDB" w:rsidP="001C2B65">
            <w:pPr>
              <w:ind w:left="330" w:hanging="180"/>
            </w:pPr>
            <w:r w:rsidRPr="001206DB">
              <w:t>Signed declaration from</w:t>
            </w:r>
            <w:r>
              <w:t xml:space="preserve"> the current</w:t>
            </w:r>
            <w:r w:rsidRPr="001206DB">
              <w:t xml:space="preserve"> owner </w:t>
            </w:r>
            <w:r>
              <w:t>(</w:t>
            </w:r>
            <w:proofErr w:type="gramStart"/>
            <w:r>
              <w:t>e.g.</w:t>
            </w:r>
            <w:proofErr w:type="gramEnd"/>
            <w:r>
              <w:t xml:space="preserve"> museum, individual, etc) </w:t>
            </w:r>
            <w:r w:rsidRPr="001206DB">
              <w:t xml:space="preserve">about provenance of </w:t>
            </w:r>
            <w:r>
              <w:t xml:space="preserve">the </w:t>
            </w:r>
            <w:r w:rsidRPr="001206DB">
              <w:t>material</w:t>
            </w:r>
            <w:r>
              <w:t xml:space="preserve"> </w:t>
            </w:r>
            <w:r w:rsidRPr="00831726">
              <w:rPr>
                <w:i/>
                <w:iCs/>
              </w:rPr>
              <w:t xml:space="preserve">Along with at least </w:t>
            </w:r>
            <w:r w:rsidRPr="003256FC">
              <w:rPr>
                <w:b/>
                <w:bCs w:val="0"/>
                <w:i/>
                <w:iCs/>
                <w:u w:val="single"/>
              </w:rPr>
              <w:t xml:space="preserve">two </w:t>
            </w:r>
            <w:r w:rsidRPr="00831726">
              <w:rPr>
                <w:i/>
                <w:iCs/>
              </w:rPr>
              <w:t>of the following: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980B8" w14:textId="77777777" w:rsidR="008B5CDB" w:rsidRDefault="008B5CDB">
            <w:pPr>
              <w:rPr>
                <w:b/>
                <w:bCs w:val="0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BD2D5" w14:textId="1E24E6C8" w:rsidR="008B5CDB" w:rsidRDefault="00076C7C">
            <w:pPr>
              <w:rPr>
                <w:b/>
                <w:bCs w:val="0"/>
              </w:rPr>
            </w:pPr>
            <w:sdt>
              <w:sdtPr>
                <w:id w:val="1561596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B5CDB">
              <w:t xml:space="preserve"> AND</w:t>
            </w:r>
          </w:p>
        </w:tc>
      </w:tr>
      <w:tr w:rsidR="008B5CDB" w:rsidRPr="001206DB" w14:paraId="6E8401C2" w14:textId="77777777" w:rsidTr="001C2B65">
        <w:trPr>
          <w:trHeight w:val="160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A343A00" w14:textId="2951242F" w:rsidR="008B5CDB" w:rsidRPr="001206DB" w:rsidRDefault="008B5CDB" w:rsidP="001C2B65">
            <w:pPr>
              <w:ind w:left="330" w:hanging="180"/>
            </w:pPr>
            <w:r w:rsidRPr="00636672">
              <w:t>Proof of purchase (</w:t>
            </w:r>
            <w:proofErr w:type="gramStart"/>
            <w:r w:rsidRPr="00636672">
              <w:t>e.g.</w:t>
            </w:r>
            <w:proofErr w:type="gramEnd"/>
            <w:r w:rsidRPr="00636672">
              <w:t xml:space="preserve"> invoice, receipt); ideally this will contain provenance (or approximate location), </w:t>
            </w:r>
            <w:r>
              <w:t>trader</w:t>
            </w:r>
            <w:r w:rsidRPr="00636672">
              <w:t xml:space="preserve"> contact information, and purchase date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0A1C986" w14:textId="77777777" w:rsidR="008B5CDB" w:rsidRPr="001206DB" w:rsidRDefault="008B5CDB" w:rsidP="001C2B65"/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9BCE402" w14:textId="06F99E1D" w:rsidR="008B5CDB" w:rsidRDefault="00076C7C" w:rsidP="001C2B65">
            <w:sdt>
              <w:sdtPr>
                <w:id w:val="-180751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 w:rsidRPr="00C628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B5CDB" w:rsidRPr="001206DB" w14:paraId="48D7BA22" w14:textId="37A2A6AF" w:rsidTr="001C2B65">
        <w:trPr>
          <w:trHeight w:val="160"/>
        </w:trPr>
        <w:tc>
          <w:tcPr>
            <w:tcW w:w="75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219180" w14:textId="29189F28" w:rsidR="008B5CDB" w:rsidRPr="001206DB" w:rsidRDefault="008B5CDB" w:rsidP="001C2B65">
            <w:pPr>
              <w:ind w:left="330" w:hanging="180"/>
            </w:pPr>
            <w:r w:rsidRPr="001206DB">
              <w:t>Customs declaration</w:t>
            </w:r>
            <w:r>
              <w:t xml:space="preserve"> showing date item was shipped/transported from Myanmar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5950DD" w14:textId="77777777" w:rsidR="008B5CDB" w:rsidRPr="001206DB" w:rsidRDefault="008B5CDB" w:rsidP="001C2B65"/>
        </w:tc>
        <w:tc>
          <w:tcPr>
            <w:tcW w:w="1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E167DB" w14:textId="0DAC44CD" w:rsidR="008B5CDB" w:rsidRPr="001206DB" w:rsidRDefault="00076C7C" w:rsidP="001C2B65">
            <w:sdt>
              <w:sdtPr>
                <w:id w:val="637081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 w:rsidRPr="00C628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B5CDB" w:rsidRPr="001206DB" w14:paraId="1793B5CA" w14:textId="78C0F88F" w:rsidTr="001C2B65">
        <w:trPr>
          <w:trHeight w:val="187"/>
        </w:trPr>
        <w:tc>
          <w:tcPr>
            <w:tcW w:w="75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FE947F" w14:textId="5A8FD328" w:rsidR="008B5CDB" w:rsidRPr="001206DB" w:rsidRDefault="008B5CDB" w:rsidP="001C2B65">
            <w:pPr>
              <w:ind w:left="330" w:hanging="180"/>
            </w:pPr>
            <w:bookmarkStart w:id="0" w:name="_Hlk90311441"/>
            <w:r w:rsidRPr="001206DB">
              <w:t>Metadata from photographs</w:t>
            </w:r>
            <w:r>
              <w:t xml:space="preserve"> which support previous ownership</w:t>
            </w:r>
            <w:r w:rsidRPr="001206DB">
              <w:t xml:space="preserve"> and source of said photograp</w:t>
            </w:r>
            <w:r>
              <w:t>h</w:t>
            </w:r>
            <w:bookmarkEnd w:id="0"/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FF200" w14:textId="77777777" w:rsidR="008B5CDB" w:rsidRPr="001206DB" w:rsidRDefault="008B5CDB" w:rsidP="001C2B65"/>
        </w:tc>
        <w:tc>
          <w:tcPr>
            <w:tcW w:w="1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0C8A93" w14:textId="24D830F6" w:rsidR="008B5CDB" w:rsidRPr="001206DB" w:rsidRDefault="00076C7C" w:rsidP="001C2B65">
            <w:sdt>
              <w:sdtPr>
                <w:id w:val="1684943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B5CDB" w:rsidRPr="001206DB" w14:paraId="01FBC868" w14:textId="46EFE294" w:rsidTr="001C2B65">
        <w:trPr>
          <w:trHeight w:val="493"/>
        </w:trPr>
        <w:tc>
          <w:tcPr>
            <w:tcW w:w="755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76C54BE" w14:textId="7B097A5A" w:rsidR="008B5CDB" w:rsidRPr="001206DB" w:rsidRDefault="008B5CDB" w:rsidP="001C2B65">
            <w:pPr>
              <w:ind w:left="330" w:hanging="180"/>
            </w:pPr>
            <w:bookmarkStart w:id="1" w:name="_Hlk90311315"/>
            <w:r w:rsidRPr="001206DB">
              <w:t>P</w:t>
            </w:r>
            <w:r>
              <w:t>revious p</w:t>
            </w:r>
            <w:r w:rsidRPr="001206DB">
              <w:t>ubli</w:t>
            </w:r>
            <w:r>
              <w:t>cation</w:t>
            </w:r>
            <w:r w:rsidRPr="001206DB">
              <w:t xml:space="preserve"> record</w:t>
            </w:r>
            <w:r>
              <w:t>(</w:t>
            </w:r>
            <w:r w:rsidRPr="001206DB">
              <w:t>s</w:t>
            </w:r>
            <w:r>
              <w:t>)</w:t>
            </w:r>
            <w:r w:rsidRPr="001206DB">
              <w:t xml:space="preserve"> of the fossil</w:t>
            </w:r>
            <w:r>
              <w:t>(s) with reference to current or original catalogue number(s)</w:t>
            </w:r>
            <w:r w:rsidRPr="001206DB">
              <w:t>, if applicable.</w:t>
            </w:r>
            <w:bookmarkEnd w:id="1"/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9A14E98" w14:textId="77777777" w:rsidR="008B5CDB" w:rsidRPr="001206DB" w:rsidRDefault="008B5CDB"/>
        </w:tc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BD43263" w14:textId="3E73D5E5" w:rsidR="008B5CDB" w:rsidRPr="001206DB" w:rsidRDefault="00076C7C">
            <w:sdt>
              <w:sdtPr>
                <w:id w:val="-699164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5CD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B5CDB" w:rsidRPr="00E82946" w14:paraId="3DA30792" w14:textId="614B01C2" w:rsidTr="001C2B65">
        <w:trPr>
          <w:trHeight w:val="1376"/>
        </w:trPr>
        <w:tc>
          <w:tcPr>
            <w:tcW w:w="10026" w:type="dxa"/>
            <w:gridSpan w:val="3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</w:tcPr>
          <w:p w14:paraId="6DA19AED" w14:textId="6C50D44F" w:rsidR="008B5CDB" w:rsidRPr="00574E81" w:rsidRDefault="008B5CDB">
            <w:pPr>
              <w:ind w:left="150" w:hanging="150"/>
              <w:rPr>
                <w:b/>
                <w:bCs w:val="0"/>
                <w:i/>
                <w:iCs/>
              </w:rPr>
            </w:pPr>
            <w:r w:rsidRPr="00574E81">
              <w:rPr>
                <w:b/>
                <w:bCs w:val="0"/>
                <w:i/>
                <w:iCs/>
              </w:rPr>
              <w:t>If there are gaps in the history of ownership, provide information below</w:t>
            </w:r>
            <w:r>
              <w:rPr>
                <w:i/>
                <w:iCs/>
              </w:rPr>
              <w:t xml:space="preserve"> including specific details if this is due to armed conflict or political unrest.</w:t>
            </w:r>
          </w:p>
          <w:sdt>
            <w:sdtPr>
              <w:id w:val="-1541503784"/>
              <w:placeholder>
                <w:docPart w:val="7DB4FD593220463CBCAEF21407B19535"/>
              </w:placeholder>
              <w:showingPlcHdr/>
              <w:text w:multiLine="1"/>
            </w:sdtPr>
            <w:sdtEndPr/>
            <w:sdtContent>
              <w:p w14:paraId="6BC179F8" w14:textId="77777777" w:rsidR="008B5CDB" w:rsidRPr="00C97976" w:rsidRDefault="008B5CDB">
                <w:r w:rsidRPr="0080755F">
                  <w:rPr>
                    <w:rStyle w:val="PlaceholderText"/>
                  </w:rPr>
                  <w:t>Click or tap here to enter text.</w:t>
                </w:r>
                <w:r>
                  <w:rPr>
                    <w:rStyle w:val="PlaceholderText"/>
                  </w:rPr>
                  <w:br/>
                </w:r>
                <w:r>
                  <w:br/>
                </w:r>
                <w:r>
                  <w:br/>
                </w:r>
              </w:p>
            </w:sdtContent>
          </w:sdt>
          <w:p w14:paraId="158F681D" w14:textId="77777777" w:rsidR="008B5CDB" w:rsidRDefault="008B5CDB">
            <w:pPr>
              <w:rPr>
                <w:b/>
                <w:bCs w:val="0"/>
              </w:rPr>
            </w:pPr>
          </w:p>
        </w:tc>
      </w:tr>
    </w:tbl>
    <w:p w14:paraId="20F29688" w14:textId="77777777" w:rsidR="00D23444" w:rsidRDefault="00D23444" w:rsidP="00D23444">
      <w:pPr>
        <w:rPr>
          <w:b/>
          <w:bCs w:val="0"/>
        </w:rPr>
      </w:pPr>
    </w:p>
    <w:p w14:paraId="4CF56C68" w14:textId="4B76A05B" w:rsidR="00D23444" w:rsidRPr="00C97976" w:rsidRDefault="00D23444" w:rsidP="00D23444">
      <w:pPr>
        <w:rPr>
          <w:b/>
          <w:bCs w:val="0"/>
        </w:rPr>
      </w:pPr>
      <w:r w:rsidRPr="00C97976">
        <w:rPr>
          <w:b/>
          <w:bCs w:val="0"/>
        </w:rPr>
        <w:t>Self-declaration from corresponding author</w:t>
      </w:r>
      <w:r>
        <w:rPr>
          <w:b/>
          <w:bCs w:val="0"/>
        </w:rPr>
        <w:t xml:space="preserve"> </w:t>
      </w:r>
      <w:r w:rsidRPr="00C97976">
        <w:rPr>
          <w:b/>
          <w:bCs w:val="0"/>
        </w:rPr>
        <w:t>(on behalf of all authors, if applicable):</w:t>
      </w:r>
    </w:p>
    <w:p w14:paraId="7E4CAD44" w14:textId="305FECDF" w:rsidR="00D23444" w:rsidRPr="001206DB" w:rsidRDefault="00076C7C" w:rsidP="00D67DB9">
      <w:pPr>
        <w:spacing w:after="0"/>
        <w:ind w:left="450" w:hanging="450"/>
      </w:pPr>
      <w:sdt>
        <w:sdtPr>
          <w:id w:val="-406840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F5F">
            <w:rPr>
              <w:rFonts w:ascii="MS Gothic" w:eastAsia="MS Gothic" w:hAnsi="MS Gothic" w:hint="eastAsia"/>
            </w:rPr>
            <w:t>☐</w:t>
          </w:r>
        </w:sdtContent>
      </w:sdt>
      <w:r w:rsidR="00D67DB9">
        <w:t xml:space="preserve"> T</w:t>
      </w:r>
      <w:r w:rsidR="00D23444" w:rsidRPr="001206DB">
        <w:t>he material was acquired legally and ethically</w:t>
      </w:r>
      <w:r w:rsidR="008A4ABD">
        <w:t xml:space="preserve"> as described in the SVP guidelines and correspondence on </w:t>
      </w:r>
      <w:r w:rsidR="0098122C">
        <w:t xml:space="preserve">Myanmar </w:t>
      </w:r>
      <w:proofErr w:type="gramStart"/>
      <w:r w:rsidR="0098122C">
        <w:t>amber</w:t>
      </w:r>
      <w:r w:rsidR="00D23444" w:rsidRPr="001206DB">
        <w:t>;</w:t>
      </w:r>
      <w:proofErr w:type="gramEnd"/>
    </w:p>
    <w:p w14:paraId="5EA00196" w14:textId="4391712D" w:rsidR="00D23444" w:rsidRPr="001206DB" w:rsidRDefault="00076C7C" w:rsidP="00D67DB9">
      <w:pPr>
        <w:spacing w:after="0"/>
        <w:ind w:left="450" w:hanging="450"/>
      </w:pPr>
      <w:sdt>
        <w:sdtPr>
          <w:id w:val="-1219972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3444">
            <w:rPr>
              <w:rFonts w:ascii="MS Gothic" w:eastAsia="MS Gothic" w:hAnsi="MS Gothic" w:hint="eastAsia"/>
            </w:rPr>
            <w:t>☐</w:t>
          </w:r>
        </w:sdtContent>
      </w:sdt>
      <w:bookmarkStart w:id="2" w:name="_Hlk90364544"/>
      <w:r w:rsidR="00D67DB9">
        <w:t xml:space="preserve"> T</w:t>
      </w:r>
      <w:r w:rsidR="00D23444" w:rsidRPr="001206DB">
        <w:t xml:space="preserve">he material was exported and imported (if applicable) legally and </w:t>
      </w:r>
      <w:proofErr w:type="gramStart"/>
      <w:r w:rsidR="00D23444" w:rsidRPr="001206DB">
        <w:t>ethically;</w:t>
      </w:r>
      <w:bookmarkEnd w:id="2"/>
      <w:proofErr w:type="gramEnd"/>
    </w:p>
    <w:p w14:paraId="3B69C94F" w14:textId="2C1F2291" w:rsidR="00D23444" w:rsidRPr="001206DB" w:rsidRDefault="00076C7C" w:rsidP="00D67DB9">
      <w:pPr>
        <w:spacing w:after="0"/>
        <w:ind w:left="450" w:hanging="450"/>
      </w:pPr>
      <w:sdt>
        <w:sdtPr>
          <w:id w:val="2975028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3444">
            <w:rPr>
              <w:rFonts w:ascii="MS Gothic" w:eastAsia="MS Gothic" w:hAnsi="MS Gothic" w:hint="eastAsia"/>
            </w:rPr>
            <w:t>☐</w:t>
          </w:r>
        </w:sdtContent>
      </w:sdt>
      <w:bookmarkStart w:id="3" w:name="_Hlk90364553"/>
      <w:r w:rsidR="00D67DB9">
        <w:t xml:space="preserve"> T</w:t>
      </w:r>
      <w:r w:rsidR="00D23444" w:rsidRPr="001206DB">
        <w:t xml:space="preserve">he material is legally reposited in a repository under public </w:t>
      </w:r>
      <w:proofErr w:type="gramStart"/>
      <w:r w:rsidR="00D23444" w:rsidRPr="001206DB">
        <w:t>trust;</w:t>
      </w:r>
      <w:bookmarkEnd w:id="3"/>
      <w:proofErr w:type="gramEnd"/>
    </w:p>
    <w:p w14:paraId="645CB22A" w14:textId="549D1735" w:rsidR="00D23444" w:rsidRPr="001206DB" w:rsidRDefault="00076C7C" w:rsidP="00D67DB9">
      <w:pPr>
        <w:spacing w:after="0"/>
        <w:ind w:left="450" w:hanging="450"/>
      </w:pPr>
      <w:sdt>
        <w:sdtPr>
          <w:id w:val="-2020220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3444">
            <w:rPr>
              <w:rFonts w:ascii="MS Gothic" w:eastAsia="MS Gothic" w:hAnsi="MS Gothic" w:hint="eastAsia"/>
            </w:rPr>
            <w:t>☐</w:t>
          </w:r>
        </w:sdtContent>
      </w:sdt>
      <w:bookmarkStart w:id="4" w:name="_Hlk90364570"/>
      <w:r w:rsidR="00D67DB9">
        <w:t xml:space="preserve"> T</w:t>
      </w:r>
      <w:r w:rsidR="00D23444" w:rsidRPr="001206DB">
        <w:t>he material is permanently accessible to other researchers</w:t>
      </w:r>
      <w:r w:rsidR="00D23444">
        <w:t xml:space="preserve"> that meet typical repository or collection requirements for access to a specimen(s) of this </w:t>
      </w:r>
      <w:proofErr w:type="gramStart"/>
      <w:r w:rsidR="00D23444">
        <w:t>type</w:t>
      </w:r>
      <w:r w:rsidR="00D23444" w:rsidRPr="001206DB">
        <w:t>;</w:t>
      </w:r>
      <w:bookmarkEnd w:id="4"/>
      <w:proofErr w:type="gramEnd"/>
    </w:p>
    <w:p w14:paraId="532BE6A0" w14:textId="38B546AB" w:rsidR="00D23444" w:rsidRPr="001206DB" w:rsidRDefault="00076C7C" w:rsidP="00D67DB9">
      <w:pPr>
        <w:spacing w:after="0"/>
        <w:ind w:left="450" w:hanging="450"/>
      </w:pPr>
      <w:sdt>
        <w:sdtPr>
          <w:id w:val="17340460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3444">
            <w:rPr>
              <w:rFonts w:ascii="MS Gothic" w:eastAsia="MS Gothic" w:hAnsi="MS Gothic" w:hint="eastAsia"/>
            </w:rPr>
            <w:t>☐</w:t>
          </w:r>
        </w:sdtContent>
      </w:sdt>
      <w:bookmarkStart w:id="5" w:name="_Hlk90364590"/>
      <w:r w:rsidR="00D67DB9">
        <w:t xml:space="preserve"> P</w:t>
      </w:r>
      <w:r w:rsidR="00D23444" w:rsidRPr="001206DB">
        <w:t>roof of current and previous ownership of the material has been provided</w:t>
      </w:r>
      <w:r w:rsidR="00A60FD3">
        <w:t>; and</w:t>
      </w:r>
    </w:p>
    <w:bookmarkEnd w:id="5"/>
    <w:p w14:paraId="2B4CB345" w14:textId="64CEB207" w:rsidR="0028252B" w:rsidRPr="001206DB" w:rsidRDefault="00076C7C" w:rsidP="00D67DB9">
      <w:pPr>
        <w:spacing w:after="0"/>
        <w:ind w:left="450" w:hanging="450"/>
      </w:pPr>
      <w:sdt>
        <w:sdtPr>
          <w:id w:val="741837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3444">
            <w:rPr>
              <w:rFonts w:ascii="MS Gothic" w:eastAsia="MS Gothic" w:hAnsi="MS Gothic" w:hint="eastAsia"/>
            </w:rPr>
            <w:t>☐</w:t>
          </w:r>
        </w:sdtContent>
      </w:sdt>
      <w:bookmarkStart w:id="6" w:name="_Hlk90364600"/>
      <w:r w:rsidR="00D67DB9">
        <w:t xml:space="preserve"> A</w:t>
      </w:r>
      <w:r w:rsidR="00D23444" w:rsidRPr="001206DB">
        <w:t xml:space="preserve">ll authors have seen this </w:t>
      </w:r>
      <w:r w:rsidR="00017C85">
        <w:t xml:space="preserve">due diligence </w:t>
      </w:r>
      <w:r w:rsidR="00D23444" w:rsidRPr="001206DB">
        <w:t>document and attest to its accuracy.</w:t>
      </w:r>
      <w:bookmarkEnd w:id="6"/>
    </w:p>
    <w:p w14:paraId="3E247E2C" w14:textId="77777777" w:rsidR="00D23444" w:rsidRDefault="00D23444" w:rsidP="001C2B65">
      <w:pPr>
        <w:spacing w:after="0"/>
        <w:ind w:left="450" w:hanging="450"/>
        <w:rPr>
          <w:b/>
          <w:bCs w:val="0"/>
        </w:rPr>
      </w:pPr>
    </w:p>
    <w:p w14:paraId="19092EC3" w14:textId="77777777" w:rsidR="00D23444" w:rsidRPr="00C97976" w:rsidRDefault="00D23444" w:rsidP="001C2B65">
      <w:pPr>
        <w:spacing w:after="0" w:line="240" w:lineRule="auto"/>
        <w:rPr>
          <w:b/>
          <w:bCs w:val="0"/>
        </w:rPr>
      </w:pPr>
      <w:r w:rsidRPr="00C97976">
        <w:rPr>
          <w:b/>
          <w:bCs w:val="0"/>
        </w:rPr>
        <w:t xml:space="preserve">If you are not able to tick </w:t>
      </w:r>
      <w:r>
        <w:rPr>
          <w:b/>
          <w:bCs w:val="0"/>
        </w:rPr>
        <w:t>agree to</w:t>
      </w:r>
      <w:r w:rsidRPr="00C97976">
        <w:rPr>
          <w:b/>
          <w:bCs w:val="0"/>
        </w:rPr>
        <w:t xml:space="preserve"> each of the above</w:t>
      </w:r>
      <w:r>
        <w:rPr>
          <w:b/>
          <w:bCs w:val="0"/>
        </w:rPr>
        <w:t xml:space="preserve"> statements</w:t>
      </w:r>
      <w:r w:rsidRPr="00C97976">
        <w:rPr>
          <w:b/>
          <w:bCs w:val="0"/>
        </w:rPr>
        <w:t xml:space="preserve">, please provide an explanation as to why: </w:t>
      </w:r>
    </w:p>
    <w:sdt>
      <w:sdtPr>
        <w:id w:val="254324095"/>
        <w:placeholder>
          <w:docPart w:val="BEF85321C9494872A3AEB9E0CB040A24"/>
        </w:placeholder>
        <w:showingPlcHdr/>
        <w:text w:multiLine="1"/>
      </w:sdtPr>
      <w:sdtEndPr/>
      <w:sdtContent>
        <w:p w14:paraId="10539AFA" w14:textId="77777777" w:rsidR="00D23444" w:rsidRPr="001206DB" w:rsidRDefault="00D23444" w:rsidP="001C2B65">
          <w:pPr>
            <w:spacing w:after="0" w:line="240" w:lineRule="auto"/>
          </w:pPr>
          <w:r w:rsidRPr="0080755F">
            <w:rPr>
              <w:rStyle w:val="PlaceholderText"/>
            </w:rPr>
            <w:t>Click or tap here to enter text.</w:t>
          </w:r>
          <w:r>
            <w:rPr>
              <w:rStyle w:val="PlaceholderText"/>
            </w:rPr>
            <w:br/>
          </w:r>
          <w:r>
            <w:br/>
          </w:r>
          <w:r>
            <w:br/>
          </w:r>
        </w:p>
      </w:sdtContent>
    </w:sdt>
    <w:p w14:paraId="726D1BC5" w14:textId="67A2708A" w:rsidR="00D23444" w:rsidRPr="00C97976" w:rsidRDefault="00D23444" w:rsidP="00D23444">
      <w:pPr>
        <w:rPr>
          <w:b/>
          <w:bCs w:val="0"/>
        </w:rPr>
      </w:pPr>
      <w:r w:rsidRPr="00C97976">
        <w:rPr>
          <w:b/>
          <w:bCs w:val="0"/>
        </w:rPr>
        <w:t xml:space="preserve">Signed by </w:t>
      </w:r>
      <w:r w:rsidR="00D67DB9">
        <w:rPr>
          <w:b/>
          <w:bCs w:val="0"/>
        </w:rPr>
        <w:t xml:space="preserve">the </w:t>
      </w:r>
      <w:r w:rsidRPr="00C97976">
        <w:rPr>
          <w:b/>
          <w:bCs w:val="0"/>
        </w:rPr>
        <w:t>corresponding author (on behalf of all authors, if applicable)</w:t>
      </w:r>
    </w:p>
    <w:p w14:paraId="22B863C0" w14:textId="6CAE2B54" w:rsidR="00FF38D5" w:rsidRPr="0045623B" w:rsidRDefault="00D23444" w:rsidP="00C97976">
      <w:pPr>
        <w:tabs>
          <w:tab w:val="right" w:pos="6845"/>
        </w:tabs>
      </w:pPr>
      <w:r w:rsidRPr="001206DB">
        <w:t>Name:</w:t>
      </w:r>
      <w:r>
        <w:t xml:space="preserve"> </w:t>
      </w:r>
      <w:sdt>
        <w:sdtPr>
          <w:id w:val="2127969437"/>
          <w:placeholder>
            <w:docPart w:val="9C0F13A07D304C3FA8100479EEF26FAC"/>
          </w:placeholder>
          <w:showingPlcHdr/>
          <w:text/>
        </w:sdtPr>
        <w:sdtEndPr/>
        <w:sdtContent>
          <w:r w:rsidRPr="0080755F">
            <w:rPr>
              <w:rStyle w:val="PlaceholderText"/>
            </w:rPr>
            <w:t>Click or tap here to enter text.</w:t>
          </w:r>
          <w:r>
            <w:rPr>
              <w:rStyle w:val="PlaceholderText"/>
            </w:rPr>
            <w:t xml:space="preserve">                          </w:t>
          </w:r>
        </w:sdtContent>
      </w:sdt>
      <w:r>
        <w:tab/>
      </w:r>
      <w:r w:rsidRPr="0045623B">
        <w:t>Date:</w:t>
      </w:r>
      <w:sdt>
        <w:sdtPr>
          <w:id w:val="1924074126"/>
          <w:placeholder>
            <w:docPart w:val="239E429D799542BCA20589BABB5BEE5E"/>
          </w:placeholder>
          <w:showingPlcHdr/>
          <w:date>
            <w:dateFormat w:val="dd/MM/yyyy"/>
            <w:lid/>
            <w:storeMappedDataAs w:val="dateTime"/>
            <w:calendar w:val="gregorian"/>
          </w:date>
        </w:sdtPr>
        <w:sdtEndPr/>
        <w:sdtContent>
          <w:r w:rsidRPr="00FB7CA3">
            <w:rPr>
              <w:rStyle w:val="PlaceholderText"/>
            </w:rPr>
            <w:t>Click or tap to enter a date.</w:t>
          </w:r>
        </w:sdtContent>
      </w:sdt>
    </w:p>
    <w:sectPr w:rsidR="00FF38D5" w:rsidRPr="0045623B" w:rsidSect="001C2B65">
      <w:footerReference w:type="default" r:id="rId7"/>
      <w:pgSz w:w="11906" w:h="16838"/>
      <w:pgMar w:top="1008" w:right="1440" w:bottom="1008" w:left="1440" w:header="706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F2686" w14:textId="77777777" w:rsidR="0033619F" w:rsidRDefault="0033619F" w:rsidP="00C97976">
      <w:pPr>
        <w:spacing w:after="0" w:line="240" w:lineRule="auto"/>
      </w:pPr>
      <w:r>
        <w:separator/>
      </w:r>
    </w:p>
  </w:endnote>
  <w:endnote w:type="continuationSeparator" w:id="0">
    <w:p w14:paraId="342E0BFD" w14:textId="77777777" w:rsidR="0033619F" w:rsidRDefault="0033619F" w:rsidP="00C97976">
      <w:pPr>
        <w:spacing w:after="0" w:line="240" w:lineRule="auto"/>
      </w:pPr>
      <w:r>
        <w:continuationSeparator/>
      </w:r>
    </w:p>
  </w:endnote>
  <w:endnote w:type="continuationNotice" w:id="1">
    <w:p w14:paraId="30C0D233" w14:textId="77777777" w:rsidR="0033619F" w:rsidRDefault="003361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38193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9C4EDA" w14:textId="623D0E56" w:rsidR="00347398" w:rsidRDefault="0034739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3F5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3A72F7" w14:textId="77777777" w:rsidR="00C97976" w:rsidRDefault="00C979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61ECE" w14:textId="77777777" w:rsidR="0033619F" w:rsidRDefault="0033619F" w:rsidP="00C97976">
      <w:pPr>
        <w:spacing w:after="0" w:line="240" w:lineRule="auto"/>
      </w:pPr>
      <w:r>
        <w:separator/>
      </w:r>
    </w:p>
  </w:footnote>
  <w:footnote w:type="continuationSeparator" w:id="0">
    <w:p w14:paraId="22B3C53A" w14:textId="77777777" w:rsidR="0033619F" w:rsidRDefault="0033619F" w:rsidP="00C97976">
      <w:pPr>
        <w:spacing w:after="0" w:line="240" w:lineRule="auto"/>
      </w:pPr>
      <w:r>
        <w:continuationSeparator/>
      </w:r>
    </w:p>
  </w:footnote>
  <w:footnote w:type="continuationNotice" w:id="1">
    <w:p w14:paraId="114A4E0D" w14:textId="77777777" w:rsidR="0033619F" w:rsidRDefault="0033619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864BA"/>
    <w:multiLevelType w:val="multilevel"/>
    <w:tmpl w:val="0316B8C8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21B1041"/>
    <w:multiLevelType w:val="multilevel"/>
    <w:tmpl w:val="A410AAF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u w:val="none"/>
      </w:rPr>
    </w:lvl>
    <w:lvl w:ilvl="1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3AFF129F"/>
    <w:multiLevelType w:val="multilevel"/>
    <w:tmpl w:val="00F2B81C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E5464A8"/>
    <w:multiLevelType w:val="multilevel"/>
    <w:tmpl w:val="B776B338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sjA1N7M0tTQ2NjFU0lEKTi0uzszPAykwrwUAhkFJ2ywAAAA="/>
  </w:docVars>
  <w:rsids>
    <w:rsidRoot w:val="00FF38D5"/>
    <w:rsid w:val="000108E9"/>
    <w:rsid w:val="00016113"/>
    <w:rsid w:val="00017C85"/>
    <w:rsid w:val="0005101E"/>
    <w:rsid w:val="0005567D"/>
    <w:rsid w:val="000602AC"/>
    <w:rsid w:val="00076C7C"/>
    <w:rsid w:val="00080735"/>
    <w:rsid w:val="00085248"/>
    <w:rsid w:val="000A7B1A"/>
    <w:rsid w:val="000B5C93"/>
    <w:rsid w:val="000B71E1"/>
    <w:rsid w:val="000C1600"/>
    <w:rsid w:val="000C56F5"/>
    <w:rsid w:val="000D0175"/>
    <w:rsid w:val="000E54EB"/>
    <w:rsid w:val="000E627A"/>
    <w:rsid w:val="000E6A7B"/>
    <w:rsid w:val="001046E1"/>
    <w:rsid w:val="00117926"/>
    <w:rsid w:val="001206DB"/>
    <w:rsid w:val="00121975"/>
    <w:rsid w:val="00130BA8"/>
    <w:rsid w:val="0013411C"/>
    <w:rsid w:val="001468F9"/>
    <w:rsid w:val="00166C33"/>
    <w:rsid w:val="00175491"/>
    <w:rsid w:val="00185E65"/>
    <w:rsid w:val="001921D7"/>
    <w:rsid w:val="00197FB8"/>
    <w:rsid w:val="001A03FF"/>
    <w:rsid w:val="001C2B65"/>
    <w:rsid w:val="001C7394"/>
    <w:rsid w:val="001F1F72"/>
    <w:rsid w:val="001F328F"/>
    <w:rsid w:val="00200536"/>
    <w:rsid w:val="002015EF"/>
    <w:rsid w:val="00207380"/>
    <w:rsid w:val="00212761"/>
    <w:rsid w:val="00223831"/>
    <w:rsid w:val="00225BC2"/>
    <w:rsid w:val="0023640F"/>
    <w:rsid w:val="00240AC1"/>
    <w:rsid w:val="00250ECB"/>
    <w:rsid w:val="002532F4"/>
    <w:rsid w:val="00257F02"/>
    <w:rsid w:val="0026044B"/>
    <w:rsid w:val="00270624"/>
    <w:rsid w:val="0028252B"/>
    <w:rsid w:val="00291A80"/>
    <w:rsid w:val="00295539"/>
    <w:rsid w:val="00296E10"/>
    <w:rsid w:val="002A3352"/>
    <w:rsid w:val="002A46E6"/>
    <w:rsid w:val="002A7342"/>
    <w:rsid w:val="002A79D7"/>
    <w:rsid w:val="002B7CCF"/>
    <w:rsid w:val="002F0DFA"/>
    <w:rsid w:val="002F121F"/>
    <w:rsid w:val="003016A8"/>
    <w:rsid w:val="00323A8B"/>
    <w:rsid w:val="003256FC"/>
    <w:rsid w:val="0033619F"/>
    <w:rsid w:val="00336283"/>
    <w:rsid w:val="00347398"/>
    <w:rsid w:val="00361CC5"/>
    <w:rsid w:val="00374ADF"/>
    <w:rsid w:val="00376C35"/>
    <w:rsid w:val="00377487"/>
    <w:rsid w:val="00386485"/>
    <w:rsid w:val="00395896"/>
    <w:rsid w:val="00397753"/>
    <w:rsid w:val="003A2214"/>
    <w:rsid w:val="003A7112"/>
    <w:rsid w:val="003D062F"/>
    <w:rsid w:val="003D5B6F"/>
    <w:rsid w:val="003E1607"/>
    <w:rsid w:val="00413137"/>
    <w:rsid w:val="004479CC"/>
    <w:rsid w:val="0045623B"/>
    <w:rsid w:val="0047690D"/>
    <w:rsid w:val="004806CC"/>
    <w:rsid w:val="00495A99"/>
    <w:rsid w:val="00496DEE"/>
    <w:rsid w:val="004E6BB3"/>
    <w:rsid w:val="00501645"/>
    <w:rsid w:val="00534A4E"/>
    <w:rsid w:val="0054382F"/>
    <w:rsid w:val="00545F14"/>
    <w:rsid w:val="00574E81"/>
    <w:rsid w:val="0057632F"/>
    <w:rsid w:val="0058400C"/>
    <w:rsid w:val="00587EC8"/>
    <w:rsid w:val="005C28E3"/>
    <w:rsid w:val="005C7C45"/>
    <w:rsid w:val="0060109D"/>
    <w:rsid w:val="006113CA"/>
    <w:rsid w:val="00617228"/>
    <w:rsid w:val="00620541"/>
    <w:rsid w:val="00622544"/>
    <w:rsid w:val="00636672"/>
    <w:rsid w:val="006456CE"/>
    <w:rsid w:val="00666821"/>
    <w:rsid w:val="006672E5"/>
    <w:rsid w:val="006679D4"/>
    <w:rsid w:val="00681815"/>
    <w:rsid w:val="00687ADF"/>
    <w:rsid w:val="006973ED"/>
    <w:rsid w:val="006A5891"/>
    <w:rsid w:val="006B07F4"/>
    <w:rsid w:val="006C1798"/>
    <w:rsid w:val="006C2F0F"/>
    <w:rsid w:val="006C62B2"/>
    <w:rsid w:val="006D2F4B"/>
    <w:rsid w:val="006D749B"/>
    <w:rsid w:val="006E6330"/>
    <w:rsid w:val="00701EE6"/>
    <w:rsid w:val="007069D5"/>
    <w:rsid w:val="00707E5D"/>
    <w:rsid w:val="00733ED4"/>
    <w:rsid w:val="00761F47"/>
    <w:rsid w:val="0076500C"/>
    <w:rsid w:val="00765D7D"/>
    <w:rsid w:val="007729B0"/>
    <w:rsid w:val="00773BCB"/>
    <w:rsid w:val="00782DA1"/>
    <w:rsid w:val="00790D48"/>
    <w:rsid w:val="00796361"/>
    <w:rsid w:val="007A11D7"/>
    <w:rsid w:val="007B0762"/>
    <w:rsid w:val="007B46A4"/>
    <w:rsid w:val="007E3B59"/>
    <w:rsid w:val="007F3740"/>
    <w:rsid w:val="00806CB7"/>
    <w:rsid w:val="00831199"/>
    <w:rsid w:val="00831726"/>
    <w:rsid w:val="00852485"/>
    <w:rsid w:val="00871525"/>
    <w:rsid w:val="00887DB2"/>
    <w:rsid w:val="00896E4B"/>
    <w:rsid w:val="008A28C3"/>
    <w:rsid w:val="008A4ABD"/>
    <w:rsid w:val="008B256E"/>
    <w:rsid w:val="008B5CDB"/>
    <w:rsid w:val="008C1523"/>
    <w:rsid w:val="008D30AF"/>
    <w:rsid w:val="008D5C33"/>
    <w:rsid w:val="008E47CC"/>
    <w:rsid w:val="008E7639"/>
    <w:rsid w:val="008F7098"/>
    <w:rsid w:val="0090313F"/>
    <w:rsid w:val="00912868"/>
    <w:rsid w:val="00913C02"/>
    <w:rsid w:val="00946996"/>
    <w:rsid w:val="00957CBE"/>
    <w:rsid w:val="00960268"/>
    <w:rsid w:val="00965786"/>
    <w:rsid w:val="00970B3A"/>
    <w:rsid w:val="0098122C"/>
    <w:rsid w:val="00982E35"/>
    <w:rsid w:val="009A670F"/>
    <w:rsid w:val="009B4460"/>
    <w:rsid w:val="009C03C0"/>
    <w:rsid w:val="009C69CE"/>
    <w:rsid w:val="00A25D61"/>
    <w:rsid w:val="00A310B3"/>
    <w:rsid w:val="00A36B76"/>
    <w:rsid w:val="00A40639"/>
    <w:rsid w:val="00A40EC7"/>
    <w:rsid w:val="00A57303"/>
    <w:rsid w:val="00A60FD3"/>
    <w:rsid w:val="00A754A3"/>
    <w:rsid w:val="00A94BDF"/>
    <w:rsid w:val="00AA4D66"/>
    <w:rsid w:val="00AA73AB"/>
    <w:rsid w:val="00AB37EB"/>
    <w:rsid w:val="00AB5E8B"/>
    <w:rsid w:val="00AC742E"/>
    <w:rsid w:val="00AD2BA7"/>
    <w:rsid w:val="00AD3CDE"/>
    <w:rsid w:val="00B14752"/>
    <w:rsid w:val="00B15EF1"/>
    <w:rsid w:val="00B249A0"/>
    <w:rsid w:val="00B51EBB"/>
    <w:rsid w:val="00B76A82"/>
    <w:rsid w:val="00BA7D7B"/>
    <w:rsid w:val="00BB4DBE"/>
    <w:rsid w:val="00C23433"/>
    <w:rsid w:val="00C6319A"/>
    <w:rsid w:val="00C65024"/>
    <w:rsid w:val="00C671AD"/>
    <w:rsid w:val="00C74728"/>
    <w:rsid w:val="00C82C5C"/>
    <w:rsid w:val="00C86EBE"/>
    <w:rsid w:val="00C925D3"/>
    <w:rsid w:val="00C95CCD"/>
    <w:rsid w:val="00C97424"/>
    <w:rsid w:val="00C97976"/>
    <w:rsid w:val="00CA0033"/>
    <w:rsid w:val="00CD5821"/>
    <w:rsid w:val="00CE25A9"/>
    <w:rsid w:val="00CE26A1"/>
    <w:rsid w:val="00CE4E10"/>
    <w:rsid w:val="00CF239C"/>
    <w:rsid w:val="00CF2826"/>
    <w:rsid w:val="00D12770"/>
    <w:rsid w:val="00D23444"/>
    <w:rsid w:val="00D2651C"/>
    <w:rsid w:val="00D43B14"/>
    <w:rsid w:val="00D449E4"/>
    <w:rsid w:val="00D46C53"/>
    <w:rsid w:val="00D522AD"/>
    <w:rsid w:val="00D67DB9"/>
    <w:rsid w:val="00D702F9"/>
    <w:rsid w:val="00D823EB"/>
    <w:rsid w:val="00D9395F"/>
    <w:rsid w:val="00DB2E96"/>
    <w:rsid w:val="00DC6DA0"/>
    <w:rsid w:val="00DD37E3"/>
    <w:rsid w:val="00DF4352"/>
    <w:rsid w:val="00E235A0"/>
    <w:rsid w:val="00E35AE1"/>
    <w:rsid w:val="00E35F72"/>
    <w:rsid w:val="00E75D8D"/>
    <w:rsid w:val="00E82946"/>
    <w:rsid w:val="00E85B30"/>
    <w:rsid w:val="00EB0FCF"/>
    <w:rsid w:val="00EB6711"/>
    <w:rsid w:val="00EC0B3C"/>
    <w:rsid w:val="00ED0E5E"/>
    <w:rsid w:val="00ED123A"/>
    <w:rsid w:val="00ED48A0"/>
    <w:rsid w:val="00EE4DDF"/>
    <w:rsid w:val="00F13F5F"/>
    <w:rsid w:val="00F147FC"/>
    <w:rsid w:val="00F3231C"/>
    <w:rsid w:val="00F414E3"/>
    <w:rsid w:val="00F437EE"/>
    <w:rsid w:val="00F44FFC"/>
    <w:rsid w:val="00F62195"/>
    <w:rsid w:val="00F8245E"/>
    <w:rsid w:val="00F835A9"/>
    <w:rsid w:val="00F92D6A"/>
    <w:rsid w:val="00F97B15"/>
    <w:rsid w:val="00FB7845"/>
    <w:rsid w:val="00FF38D5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C4F28A"/>
  <w15:docId w15:val="{3579C2D0-80FE-4D4D-945F-890420BCD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6DB"/>
    <w:rPr>
      <w:rFonts w:ascii="Arial" w:hAnsi="Arial" w:cs="Arial"/>
      <w:bCs/>
      <w:sz w:val="20"/>
      <w:szCs w:val="20"/>
    </w:rPr>
  </w:style>
  <w:style w:type="paragraph" w:styleId="Heading1">
    <w:name w:val="heading 1"/>
    <w:basedOn w:val="Normal"/>
    <w:next w:val="Normal"/>
    <w:uiPriority w:val="9"/>
    <w:qFormat/>
    <w:rsid w:val="0045623B"/>
    <w:pPr>
      <w:keepNext/>
      <w:keepLines/>
      <w:spacing w:before="480" w:after="120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45623B"/>
    <w:pPr>
      <w:keepNext/>
      <w:keepLines/>
      <w:spacing w:before="360" w:after="80"/>
      <w:outlineLvl w:val="1"/>
    </w:pPr>
    <w:rPr>
      <w:bCs w:val="0"/>
      <w:i/>
      <w:iCs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206DB"/>
    <w:pPr>
      <w:keepNext/>
      <w:keepLines/>
      <w:spacing w:before="480" w:after="120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45623B"/>
    <w:rPr>
      <w:color w:val="808080"/>
    </w:rPr>
  </w:style>
  <w:style w:type="paragraph" w:styleId="ListParagraph">
    <w:name w:val="List Paragraph"/>
    <w:basedOn w:val="Normal"/>
    <w:uiPriority w:val="34"/>
    <w:qFormat/>
    <w:rsid w:val="004562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79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976"/>
    <w:rPr>
      <w:rFonts w:ascii="Arial" w:hAnsi="Arial" w:cs="Arial"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979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976"/>
    <w:rPr>
      <w:rFonts w:ascii="Arial" w:hAnsi="Arial" w:cs="Arial"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hAnsi="Arial" w:cs="Arial"/>
      <w:bCs/>
      <w:sz w:val="20"/>
      <w:szCs w:val="20"/>
    </w:rPr>
  </w:style>
  <w:style w:type="paragraph" w:styleId="Revision">
    <w:name w:val="Revision"/>
    <w:hidden/>
    <w:uiPriority w:val="99"/>
    <w:semiHidden/>
    <w:rsid w:val="00831199"/>
    <w:pPr>
      <w:spacing w:after="0" w:line="240" w:lineRule="auto"/>
    </w:pPr>
    <w:rPr>
      <w:rFonts w:ascii="Arial" w:hAnsi="Arial" w:cs="Arial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BDF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BDF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1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19A"/>
    <w:rPr>
      <w:rFonts w:ascii="Segoe UI" w:hAnsi="Segoe UI" w:cs="Segoe UI"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0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F9B102ABEF4F9A99E7585424DDB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0C2E2-BFE4-489E-B746-D4BD77B2B43B}"/>
      </w:docPartPr>
      <w:docPartBody>
        <w:p w:rsidR="00551FEB" w:rsidRDefault="00350939" w:rsidP="00350939">
          <w:pPr>
            <w:pStyle w:val="C1F9B102ABEF4F9A99E7585424DDBA801"/>
          </w:pPr>
          <w:r w:rsidRPr="001206DB">
            <w:rPr>
              <w:rStyle w:val="PlaceholderText"/>
              <w:bCs w:val="0"/>
            </w:rPr>
            <w:t>Click or tap here to enter title.</w:t>
          </w:r>
        </w:p>
      </w:docPartBody>
    </w:docPart>
    <w:docPart>
      <w:docPartPr>
        <w:name w:val="653144A6EE8A4B1CB18C89E9505FB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C995-6F16-4542-B393-CD2C09B735D5}"/>
      </w:docPartPr>
      <w:docPartBody>
        <w:p w:rsidR="00551FEB" w:rsidRDefault="00350939" w:rsidP="00350939">
          <w:pPr>
            <w:pStyle w:val="653144A6EE8A4B1CB18C89E9505FBDC81"/>
          </w:pPr>
          <w:r w:rsidRPr="001206DB">
            <w:rPr>
              <w:rStyle w:val="PlaceholderText"/>
              <w:bCs w:val="0"/>
            </w:rPr>
            <w:t>Click or tap here to enter author list.</w:t>
          </w:r>
        </w:p>
      </w:docPartBody>
    </w:docPart>
    <w:docPart>
      <w:docPartPr>
        <w:name w:val="B58C5F0819C44C8EBE6E46141C882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0D88C-2AE8-43C1-8F60-51E7FFC1B52F}"/>
      </w:docPartPr>
      <w:docPartBody>
        <w:p w:rsidR="00551FEB" w:rsidRDefault="00350939" w:rsidP="00350939">
          <w:pPr>
            <w:pStyle w:val="B58C5F0819C44C8EBE6E46141C8826291"/>
          </w:pPr>
          <w:r w:rsidRPr="001206DB">
            <w:rPr>
              <w:rStyle w:val="PlaceholderText"/>
              <w:bCs w:val="0"/>
            </w:rPr>
            <w:t>Click or tap here to enter email.</w:t>
          </w:r>
        </w:p>
      </w:docPartBody>
    </w:docPart>
    <w:docPart>
      <w:docPartPr>
        <w:name w:val="D917F649F220425D92E3B47323DD9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5A5DF-8195-4DE5-BBB8-015B29A63CD4}"/>
      </w:docPartPr>
      <w:docPartBody>
        <w:p w:rsidR="00551FEB" w:rsidRDefault="00350939" w:rsidP="00350939">
          <w:pPr>
            <w:pStyle w:val="D917F649F220425D92E3B47323DD93541"/>
          </w:pPr>
          <w:r w:rsidRPr="0080755F">
            <w:rPr>
              <w:rStyle w:val="PlaceholderText"/>
            </w:rPr>
            <w:t>Click or tap to enter a date.</w:t>
          </w:r>
        </w:p>
      </w:docPartBody>
    </w:docPart>
    <w:docPart>
      <w:docPartPr>
        <w:name w:val="7319B954EA0A408C992EC9BF71860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C1D64-914D-43AC-9A40-F4467B080058}"/>
      </w:docPartPr>
      <w:docPartBody>
        <w:p w:rsidR="00551FEB" w:rsidRDefault="00350939" w:rsidP="00350939">
          <w:pPr>
            <w:pStyle w:val="7319B954EA0A408C992EC9BF71860D4D1"/>
          </w:pPr>
          <w:r w:rsidRPr="001206DB">
            <w:rPr>
              <w:rStyle w:val="PlaceholderText"/>
            </w:rPr>
            <w:t>Click or tap here to enter text.</w:t>
          </w:r>
          <w:r w:rsidRPr="001206DB">
            <w:rPr>
              <w:rStyle w:val="PlaceholderText"/>
            </w:rPr>
            <w:br/>
          </w:r>
          <w:r w:rsidRPr="001206DB">
            <w:br/>
          </w:r>
        </w:p>
      </w:docPartBody>
    </w:docPart>
    <w:docPart>
      <w:docPartPr>
        <w:name w:val="98BAE44B0EB244D7AD8DC6436D572C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2AD09-8D82-4BE3-8CFD-1F8265932CA9}"/>
      </w:docPartPr>
      <w:docPartBody>
        <w:p w:rsidR="00551FEB" w:rsidRDefault="00350939" w:rsidP="00350939">
          <w:pPr>
            <w:pStyle w:val="98BAE44B0EB244D7AD8DC6436D572CDC1"/>
          </w:pPr>
          <w:r w:rsidRPr="001206DB">
            <w:rPr>
              <w:rStyle w:val="PlaceholderText"/>
            </w:rPr>
            <w:t>Click or tap to enter a date.</w:t>
          </w:r>
        </w:p>
      </w:docPartBody>
    </w:docPart>
    <w:docPart>
      <w:docPartPr>
        <w:name w:val="CE0530155CFE4B0295DDC771AB694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9EF5B-3AD2-4065-A995-F66CF1929A8D}"/>
      </w:docPartPr>
      <w:docPartBody>
        <w:p w:rsidR="00551FEB" w:rsidRDefault="00350939" w:rsidP="00350939">
          <w:pPr>
            <w:pStyle w:val="CE0530155CFE4B0295DDC771AB6942F01"/>
          </w:pPr>
          <w:r w:rsidRPr="001206DB">
            <w:rPr>
              <w:rStyle w:val="PlaceholderText"/>
            </w:rPr>
            <w:t>Click or tap here to enter text.</w:t>
          </w:r>
          <w:r w:rsidRPr="001206DB">
            <w:rPr>
              <w:rStyle w:val="PlaceholderText"/>
            </w:rPr>
            <w:br/>
          </w:r>
          <w:r w:rsidRPr="001206DB">
            <w:br/>
          </w:r>
          <w:r w:rsidRPr="001206DB">
            <w:br/>
          </w:r>
        </w:p>
      </w:docPartBody>
    </w:docPart>
    <w:docPart>
      <w:docPartPr>
        <w:name w:val="3CB0A85E75F944AFB90825631F87E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07BC4-F48B-40F4-B79B-45664AEBC4B5}"/>
      </w:docPartPr>
      <w:docPartBody>
        <w:p w:rsidR="003703B4" w:rsidRDefault="00350939" w:rsidP="00350939">
          <w:pPr>
            <w:pStyle w:val="3CB0A85E75F944AFB90825631F87E866"/>
          </w:pPr>
          <w:r w:rsidRPr="001206DB">
            <w:rPr>
              <w:rStyle w:val="PlaceholderText"/>
            </w:rPr>
            <w:t>Click or tap here to enter text.</w:t>
          </w:r>
          <w:r w:rsidRPr="001206DB">
            <w:rPr>
              <w:rStyle w:val="PlaceholderText"/>
            </w:rPr>
            <w:br/>
          </w:r>
          <w:r w:rsidRPr="001206DB">
            <w:br/>
          </w:r>
          <w:r w:rsidRPr="001206DB">
            <w:br/>
          </w:r>
        </w:p>
      </w:docPartBody>
    </w:docPart>
    <w:docPart>
      <w:docPartPr>
        <w:name w:val="34A531545545466CA551BA49BE0A9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9BE4D-3CEC-4523-B6D6-7349D656B843}"/>
      </w:docPartPr>
      <w:docPartBody>
        <w:p w:rsidR="003703B4" w:rsidRDefault="00350939" w:rsidP="00350939">
          <w:pPr>
            <w:pStyle w:val="34A531545545466CA551BA49BE0A94F4"/>
          </w:pPr>
          <w:r w:rsidRPr="001206D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620AB29A604C1DB3327ACB77F31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03BAC-0748-4663-B0D6-FB38D4E5F47F}"/>
      </w:docPartPr>
      <w:docPartBody>
        <w:p w:rsidR="003703B4" w:rsidRDefault="00350939" w:rsidP="00350939">
          <w:pPr>
            <w:pStyle w:val="7D620AB29A604C1DB3327ACB77F31261"/>
          </w:pPr>
          <w:r w:rsidRPr="001206DB">
            <w:rPr>
              <w:rStyle w:val="PlaceholderText"/>
            </w:rPr>
            <w:t>Click or tap to enter a date.</w:t>
          </w:r>
        </w:p>
      </w:docPartBody>
    </w:docPart>
    <w:docPart>
      <w:docPartPr>
        <w:name w:val="E78B9FFD289349C3BE433B21EDD5D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041E3-99E6-4CA5-AC56-13419C4118E6}"/>
      </w:docPartPr>
      <w:docPartBody>
        <w:p w:rsidR="003703B4" w:rsidRDefault="00350939" w:rsidP="00350939">
          <w:pPr>
            <w:pStyle w:val="E78B9FFD289349C3BE433B21EDD5D13A"/>
          </w:pPr>
          <w:r w:rsidRPr="0080755F">
            <w:rPr>
              <w:rStyle w:val="PlaceholderText"/>
            </w:rPr>
            <w:t>Click or tap here to</w:t>
          </w:r>
          <w:r>
            <w:rPr>
              <w:rStyle w:val="PlaceholderText"/>
            </w:rPr>
            <w:t xml:space="preserve"> </w:t>
          </w:r>
          <w:r w:rsidRPr="0080755F">
            <w:rPr>
              <w:rStyle w:val="PlaceholderText"/>
            </w:rPr>
            <w:t>enter text.</w:t>
          </w:r>
          <w:r>
            <w:rPr>
              <w:rStyle w:val="PlaceholderText"/>
            </w:rPr>
            <w:br/>
          </w:r>
          <w:r>
            <w:br/>
          </w:r>
        </w:p>
      </w:docPartBody>
    </w:docPart>
    <w:docPart>
      <w:docPartPr>
        <w:name w:val="6E2B5D587EF643AA8CE83DB8CB397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F3720F-EC5A-4ABB-8FD1-D97D959698E4}"/>
      </w:docPartPr>
      <w:docPartBody>
        <w:p w:rsidR="003703B4" w:rsidRDefault="00350939" w:rsidP="00350939">
          <w:pPr>
            <w:pStyle w:val="6E2B5D587EF643AA8CE83DB8CB397143"/>
          </w:pPr>
          <w:r w:rsidRPr="0080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F85321C9494872A3AEB9E0CB040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1AFEA-D33E-43F9-A922-0F5ADD83719B}"/>
      </w:docPartPr>
      <w:docPartBody>
        <w:p w:rsidR="003703B4" w:rsidRDefault="00350939" w:rsidP="00350939">
          <w:pPr>
            <w:pStyle w:val="BEF85321C9494872A3AEB9E0CB040A24"/>
          </w:pPr>
          <w:r w:rsidRPr="0080755F">
            <w:rPr>
              <w:rStyle w:val="PlaceholderText"/>
            </w:rPr>
            <w:t>Click or tap here to enter text.</w:t>
          </w:r>
          <w:r>
            <w:rPr>
              <w:rStyle w:val="PlaceholderText"/>
            </w:rPr>
            <w:br/>
          </w:r>
          <w:r>
            <w:br/>
          </w:r>
          <w:r>
            <w:br/>
          </w:r>
        </w:p>
      </w:docPartBody>
    </w:docPart>
    <w:docPart>
      <w:docPartPr>
        <w:name w:val="9C0F13A07D304C3FA8100479EEF26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457FB0-4406-4F12-ACE1-1DE2F5A8A02A}"/>
      </w:docPartPr>
      <w:docPartBody>
        <w:p w:rsidR="003703B4" w:rsidRDefault="00350939" w:rsidP="00350939">
          <w:pPr>
            <w:pStyle w:val="9C0F13A07D304C3FA8100479EEF26FAC"/>
          </w:pPr>
          <w:r w:rsidRPr="0080755F">
            <w:rPr>
              <w:rStyle w:val="PlaceholderText"/>
            </w:rPr>
            <w:t>Click or tap here to enter text.</w:t>
          </w:r>
          <w:r>
            <w:rPr>
              <w:rStyle w:val="PlaceholderText"/>
            </w:rPr>
            <w:t xml:space="preserve">                          </w:t>
          </w:r>
        </w:p>
      </w:docPartBody>
    </w:docPart>
    <w:docPart>
      <w:docPartPr>
        <w:name w:val="239E429D799542BCA20589BABB5BE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29060-DA9B-4227-A83A-BF5AF48D598A}"/>
      </w:docPartPr>
      <w:docPartBody>
        <w:p w:rsidR="003703B4" w:rsidRDefault="00350939" w:rsidP="00350939">
          <w:pPr>
            <w:pStyle w:val="239E429D799542BCA20589BABB5BEE5E"/>
          </w:pPr>
          <w:r w:rsidRPr="00FB7CA3">
            <w:rPr>
              <w:rStyle w:val="PlaceholderText"/>
            </w:rPr>
            <w:t>Click or tap to enter a date.</w:t>
          </w:r>
        </w:p>
      </w:docPartBody>
    </w:docPart>
    <w:docPart>
      <w:docPartPr>
        <w:name w:val="CE3DE6DFCD9A437096F2AF9A9C2BC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10999-15CE-466B-99ED-DD9ABDEF588C}"/>
      </w:docPartPr>
      <w:docPartBody>
        <w:p w:rsidR="00225FD5" w:rsidRDefault="00350939" w:rsidP="00350939">
          <w:pPr>
            <w:pStyle w:val="CE3DE6DFCD9A437096F2AF9A9C2BCEC21"/>
          </w:pPr>
          <w:r w:rsidRPr="00D56F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E952E1802D4E1C8D08E6C746091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FFBC1-2DC3-4C2A-8692-14C75BBF7D7D}"/>
      </w:docPartPr>
      <w:docPartBody>
        <w:p w:rsidR="00493CAB" w:rsidRDefault="00350939" w:rsidP="00350939">
          <w:pPr>
            <w:pStyle w:val="F3E952E1802D4E1C8D08E6C746091A3F1"/>
          </w:pPr>
          <w:r w:rsidRPr="0080755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B4FD593220463CBCAEF21407B19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C6B18-9A0F-47F1-8280-993B2B60E6D9}"/>
      </w:docPartPr>
      <w:docPartBody>
        <w:p w:rsidR="00493CAB" w:rsidRDefault="00350939" w:rsidP="00350939">
          <w:pPr>
            <w:pStyle w:val="7DB4FD593220463CBCAEF21407B195351"/>
          </w:pPr>
          <w:r w:rsidRPr="0080755F">
            <w:rPr>
              <w:rStyle w:val="PlaceholderText"/>
            </w:rPr>
            <w:t>Click or tap here to enter text.</w:t>
          </w:r>
          <w:r>
            <w:rPr>
              <w:rStyle w:val="PlaceholderText"/>
            </w:rPr>
            <w:br/>
          </w:r>
          <w:r>
            <w:br/>
          </w:r>
          <w:r>
            <w:br/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C5095"/>
    <w:rsid w:val="000124E9"/>
    <w:rsid w:val="00156F46"/>
    <w:rsid w:val="00225FD5"/>
    <w:rsid w:val="00246E12"/>
    <w:rsid w:val="00350939"/>
    <w:rsid w:val="00355C92"/>
    <w:rsid w:val="003703B4"/>
    <w:rsid w:val="00477825"/>
    <w:rsid w:val="00493CAB"/>
    <w:rsid w:val="004B4A92"/>
    <w:rsid w:val="00551FEB"/>
    <w:rsid w:val="007300CB"/>
    <w:rsid w:val="008073D2"/>
    <w:rsid w:val="00844087"/>
    <w:rsid w:val="008C7F62"/>
    <w:rsid w:val="00A608EB"/>
    <w:rsid w:val="00C0418C"/>
    <w:rsid w:val="00C06370"/>
    <w:rsid w:val="00C56211"/>
    <w:rsid w:val="00C8270A"/>
    <w:rsid w:val="00E7758B"/>
    <w:rsid w:val="00F95FA0"/>
    <w:rsid w:val="00FC5095"/>
    <w:rsid w:val="00FF1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0939"/>
    <w:rPr>
      <w:color w:val="808080"/>
    </w:rPr>
  </w:style>
  <w:style w:type="paragraph" w:customStyle="1" w:styleId="C1F9B102ABEF4F9A99E7585424DDBA801">
    <w:name w:val="C1F9B102ABEF4F9A99E7585424DDBA801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653144A6EE8A4B1CB18C89E9505FBDC81">
    <w:name w:val="653144A6EE8A4B1CB18C89E9505FBDC81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B58C5F0819C44C8EBE6E46141C8826291">
    <w:name w:val="B58C5F0819C44C8EBE6E46141C8826291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3CB0A85E75F944AFB90825631F87E866">
    <w:name w:val="3CB0A85E75F944AFB90825631F87E866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34A531545545466CA551BA49BE0A94F4">
    <w:name w:val="34A531545545466CA551BA49BE0A94F4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7D620AB29A604C1DB3327ACB77F31261">
    <w:name w:val="7D620AB29A604C1DB3327ACB77F31261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E78B9FFD289349C3BE433B21EDD5D13A">
    <w:name w:val="E78B9FFD289349C3BE433B21EDD5D13A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6E2B5D587EF643AA8CE83DB8CB397143">
    <w:name w:val="6E2B5D587EF643AA8CE83DB8CB397143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D917F649F220425D92E3B47323DD93541">
    <w:name w:val="D917F649F220425D92E3B47323DD93541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7319B954EA0A408C992EC9BF71860D4D1">
    <w:name w:val="7319B954EA0A408C992EC9BF71860D4D1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98BAE44B0EB244D7AD8DC6436D572CDC1">
    <w:name w:val="98BAE44B0EB244D7AD8DC6436D572CDC1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CE0530155CFE4B0295DDC771AB6942F01">
    <w:name w:val="CE0530155CFE4B0295DDC771AB6942F01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CE3DE6DFCD9A437096F2AF9A9C2BCEC21">
    <w:name w:val="CE3DE6DFCD9A437096F2AF9A9C2BCEC21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F3E952E1802D4E1C8D08E6C746091A3F1">
    <w:name w:val="F3E952E1802D4E1C8D08E6C746091A3F1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7DB4FD593220463CBCAEF21407B195351">
    <w:name w:val="7DB4FD593220463CBCAEF21407B195351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BEF85321C9494872A3AEB9E0CB040A24">
    <w:name w:val="BEF85321C9494872A3AEB9E0CB040A24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9C0F13A07D304C3FA8100479EEF26FAC">
    <w:name w:val="9C0F13A07D304C3FA8100479EEF26FAC"/>
    <w:rsid w:val="00350939"/>
    <w:rPr>
      <w:rFonts w:ascii="Arial" w:eastAsia="Calibri" w:hAnsi="Arial" w:cs="Arial"/>
      <w:bCs/>
      <w:sz w:val="20"/>
      <w:szCs w:val="20"/>
    </w:rPr>
  </w:style>
  <w:style w:type="paragraph" w:customStyle="1" w:styleId="239E429D799542BCA20589BABB5BEE5E">
    <w:name w:val="239E429D799542BCA20589BABB5BEE5E"/>
    <w:rsid w:val="00350939"/>
    <w:rPr>
      <w:rFonts w:ascii="Arial" w:eastAsia="Calibri" w:hAnsi="Arial" w:cs="Arial"/>
      <w:bCs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9</Words>
  <Characters>4046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ssaibah Raja Schoob</dc:creator>
  <cp:lastModifiedBy>Jon Korman</cp:lastModifiedBy>
  <cp:revision>2</cp:revision>
  <dcterms:created xsi:type="dcterms:W3CDTF">2022-02-22T17:12:00Z</dcterms:created>
  <dcterms:modified xsi:type="dcterms:W3CDTF">2022-02-22T17:12:00Z</dcterms:modified>
</cp:coreProperties>
</file>